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ABF214" w14:textId="77777777" w:rsidR="00C82983" w:rsidRPr="00560167" w:rsidRDefault="00FB33F2" w:rsidP="00FC667E">
      <w:r>
        <w:rPr>
          <w:noProof/>
          <w:lang w:val="en-GB" w:eastAsia="en-GB"/>
        </w:rPr>
        <w:drawing>
          <wp:inline distT="0" distB="0" distL="0" distR="0" wp14:anchorId="194D2E15" wp14:editId="40ED8D9B">
            <wp:extent cx="1828800" cy="10800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SEL_principal_150dpi_RGB.5553848a413e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32" t="17748" r="11986" b="19598"/>
                    <a:stretch/>
                  </pic:blipFill>
                  <pic:spPr bwMode="auto">
                    <a:xfrm>
                      <a:off x="0" y="0"/>
                      <a:ext cx="1828800" cy="10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72D263" w14:textId="77777777" w:rsidR="00F2321B" w:rsidRPr="00560167" w:rsidRDefault="00F2321B" w:rsidP="00FC667E"/>
    <w:p w14:paraId="0CFE1A1A" w14:textId="77777777" w:rsidR="00F2321B" w:rsidRPr="00560167" w:rsidRDefault="00F2321B" w:rsidP="00FC667E"/>
    <w:p w14:paraId="0B3C0DC6" w14:textId="77777777" w:rsidR="00F2321B" w:rsidRPr="00560167" w:rsidRDefault="00F2321B" w:rsidP="00FC667E"/>
    <w:p w14:paraId="19E90C7F" w14:textId="63E90C84" w:rsidR="00F2321B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44"/>
          <w:szCs w:val="44"/>
        </w:rPr>
        <w:t xml:space="preserve">Algoritmos e Estruturas de Dados </w:t>
      </w:r>
      <w:r w:rsidR="00F2321B" w:rsidRPr="00FB2501">
        <w:rPr>
          <w:b/>
          <w:sz w:val="44"/>
          <w:szCs w:val="44"/>
        </w:rPr>
        <w:br/>
      </w:r>
      <w:r w:rsidR="00CC41B0">
        <w:rPr>
          <w:b/>
          <w:sz w:val="32"/>
          <w:szCs w:val="32"/>
        </w:rPr>
        <w:t>3</w:t>
      </w:r>
      <w:r w:rsidRPr="00FB2501">
        <w:rPr>
          <w:b/>
          <w:sz w:val="32"/>
          <w:szCs w:val="32"/>
        </w:rPr>
        <w:t>ª Série</w:t>
      </w:r>
    </w:p>
    <w:p w14:paraId="1C911405" w14:textId="0CED55C6" w:rsidR="00FB2501" w:rsidRPr="00FB2501" w:rsidRDefault="00FB2501" w:rsidP="00D824D8">
      <w:pPr>
        <w:jc w:val="center"/>
        <w:rPr>
          <w:b/>
          <w:sz w:val="32"/>
          <w:szCs w:val="32"/>
        </w:rPr>
      </w:pPr>
      <w:r w:rsidRPr="00FB2501">
        <w:rPr>
          <w:b/>
          <w:sz w:val="32"/>
          <w:szCs w:val="32"/>
        </w:rPr>
        <w:t>(</w:t>
      </w:r>
      <w:r w:rsidR="00E94816">
        <w:rPr>
          <w:b/>
          <w:sz w:val="32"/>
          <w:szCs w:val="32"/>
        </w:rPr>
        <w:t>Problema</w:t>
      </w:r>
      <w:r w:rsidRPr="00FB2501">
        <w:rPr>
          <w:b/>
          <w:sz w:val="32"/>
          <w:szCs w:val="32"/>
        </w:rPr>
        <w:t>)</w:t>
      </w: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46"/>
        <w:gridCol w:w="4749"/>
      </w:tblGrid>
      <w:tr w:rsidR="00243E89" w14:paraId="738D4FEE" w14:textId="77777777" w:rsidTr="001471E3">
        <w:tc>
          <w:tcPr>
            <w:tcW w:w="1985" w:type="dxa"/>
          </w:tcPr>
          <w:p w14:paraId="04B9B9EB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  <w:vAlign w:val="center"/>
          </w:tcPr>
          <w:p w14:paraId="641E2564" w14:textId="77777777" w:rsidR="00243E89" w:rsidRDefault="00243E89" w:rsidP="00243E89">
            <w:pPr>
              <w:jc w:val="left"/>
            </w:pPr>
          </w:p>
        </w:tc>
      </w:tr>
      <w:tr w:rsidR="00243E89" w14:paraId="25DDBF09" w14:textId="77777777" w:rsidTr="001471E3">
        <w:tc>
          <w:tcPr>
            <w:tcW w:w="1985" w:type="dxa"/>
          </w:tcPr>
          <w:p w14:paraId="0F405F2A" w14:textId="77777777" w:rsidR="00243E89" w:rsidRDefault="00243E89" w:rsidP="00D824D8">
            <w:pPr>
              <w:jc w:val="center"/>
            </w:pPr>
          </w:p>
        </w:tc>
        <w:tc>
          <w:tcPr>
            <w:tcW w:w="4850" w:type="dxa"/>
          </w:tcPr>
          <w:p w14:paraId="338F91EB" w14:textId="77777777" w:rsidR="00243E89" w:rsidRDefault="00243E89" w:rsidP="00243E89">
            <w:pPr>
              <w:jc w:val="left"/>
            </w:pPr>
          </w:p>
        </w:tc>
      </w:tr>
    </w:tbl>
    <w:p w14:paraId="46F68DDE" w14:textId="77777777" w:rsidR="00F2321B" w:rsidRDefault="00F2321B" w:rsidP="00D824D8">
      <w:pPr>
        <w:jc w:val="center"/>
      </w:pPr>
    </w:p>
    <w:p w14:paraId="7BAD5011" w14:textId="3392A957" w:rsidR="00FB2501" w:rsidRDefault="00021B78" w:rsidP="00FB2501">
      <w:pPr>
        <w:jc w:val="center"/>
        <w:rPr>
          <w:b/>
          <w:sz w:val="36"/>
        </w:rPr>
      </w:pPr>
      <w:r>
        <w:rPr>
          <w:b/>
          <w:sz w:val="36"/>
        </w:rPr>
        <w:t xml:space="preserve">Exercício </w:t>
      </w:r>
      <w:r w:rsidR="00CC41B0">
        <w:rPr>
          <w:b/>
          <w:sz w:val="36"/>
        </w:rPr>
        <w:t>2</w:t>
      </w:r>
    </w:p>
    <w:p w14:paraId="42E594E3" w14:textId="77777777" w:rsidR="00F2321B" w:rsidRPr="00560167" w:rsidRDefault="00F2321B" w:rsidP="00D824D8">
      <w:pPr>
        <w:jc w:val="center"/>
      </w:pPr>
    </w:p>
    <w:p w14:paraId="7C8D93EA" w14:textId="77777777" w:rsidR="00450922" w:rsidRPr="00560167" w:rsidRDefault="00450922" w:rsidP="00D824D8">
      <w:pPr>
        <w:jc w:val="center"/>
      </w:pPr>
    </w:p>
    <w:p w14:paraId="5E7074D6" w14:textId="77777777" w:rsidR="00450922" w:rsidRPr="00560167" w:rsidRDefault="00450922" w:rsidP="00D824D8">
      <w:pPr>
        <w:jc w:val="center"/>
      </w:pPr>
    </w:p>
    <w:p w14:paraId="1B3F2743" w14:textId="77777777" w:rsidR="00450922" w:rsidRPr="00560167" w:rsidRDefault="00450922" w:rsidP="00D824D8">
      <w:pPr>
        <w:jc w:val="center"/>
      </w:pP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0"/>
        <w:gridCol w:w="4745"/>
      </w:tblGrid>
      <w:tr w:rsidR="00FB2501" w14:paraId="0896F197" w14:textId="77777777" w:rsidTr="00FB2501">
        <w:tc>
          <w:tcPr>
            <w:tcW w:w="1985" w:type="dxa"/>
            <w:vAlign w:val="center"/>
          </w:tcPr>
          <w:p w14:paraId="60D1EFEF" w14:textId="091A10D5" w:rsidR="00FB2501" w:rsidRDefault="00FB2501" w:rsidP="00782222">
            <w:pPr>
              <w:jc w:val="right"/>
            </w:pPr>
            <w:r>
              <w:t xml:space="preserve">   </w:t>
            </w:r>
            <w:r w:rsidR="00C765ED">
              <w:t>46</w:t>
            </w:r>
            <w:r w:rsidR="009856CA">
              <w:t>973</w:t>
            </w:r>
          </w:p>
        </w:tc>
        <w:tc>
          <w:tcPr>
            <w:tcW w:w="4850" w:type="dxa"/>
            <w:vAlign w:val="center"/>
          </w:tcPr>
          <w:p w14:paraId="70EE7F4F" w14:textId="1A8FD4CF" w:rsidR="00FB2501" w:rsidRDefault="009856CA" w:rsidP="00782222">
            <w:pPr>
              <w:jc w:val="left"/>
            </w:pPr>
            <w:r>
              <w:t>Jorge Alexandre Luzio Simões</w:t>
            </w:r>
          </w:p>
        </w:tc>
      </w:tr>
      <w:tr w:rsidR="00FB2501" w14:paraId="53AACE9B" w14:textId="77777777" w:rsidTr="00FB2501">
        <w:tc>
          <w:tcPr>
            <w:tcW w:w="1985" w:type="dxa"/>
            <w:vAlign w:val="center"/>
          </w:tcPr>
          <w:p w14:paraId="21BED2F2" w14:textId="31F82F54" w:rsidR="00FB2501" w:rsidRDefault="009856CA" w:rsidP="00782222">
            <w:pPr>
              <w:jc w:val="right"/>
            </w:pPr>
            <w:r>
              <w:t>47199</w:t>
            </w:r>
          </w:p>
        </w:tc>
        <w:tc>
          <w:tcPr>
            <w:tcW w:w="4850" w:type="dxa"/>
          </w:tcPr>
          <w:p w14:paraId="30AF6462" w14:textId="202F627E" w:rsidR="00FB2501" w:rsidRDefault="009856CA" w:rsidP="00782222">
            <w:pPr>
              <w:jc w:val="left"/>
            </w:pPr>
            <w:r>
              <w:t>Tiago Luís Lima da Silva</w:t>
            </w:r>
          </w:p>
        </w:tc>
      </w:tr>
    </w:tbl>
    <w:p w14:paraId="5AC4E354" w14:textId="77777777" w:rsidR="00450922" w:rsidRPr="00560167" w:rsidRDefault="00450922" w:rsidP="00D824D8">
      <w:pPr>
        <w:jc w:val="center"/>
      </w:pPr>
    </w:p>
    <w:p w14:paraId="4E51F13F" w14:textId="77777777" w:rsidR="00450922" w:rsidRPr="00560167" w:rsidRDefault="00450922" w:rsidP="00D824D8">
      <w:pPr>
        <w:jc w:val="center"/>
      </w:pPr>
    </w:p>
    <w:p w14:paraId="38A0CEA9" w14:textId="77777777" w:rsidR="00450922" w:rsidRDefault="00450922" w:rsidP="00D824D8">
      <w:pPr>
        <w:jc w:val="center"/>
      </w:pPr>
    </w:p>
    <w:p w14:paraId="0C24FBE5" w14:textId="77777777" w:rsidR="00FB2501" w:rsidRDefault="00FB2501" w:rsidP="00D824D8">
      <w:pPr>
        <w:jc w:val="center"/>
      </w:pPr>
    </w:p>
    <w:p w14:paraId="01E03326" w14:textId="77777777" w:rsidR="00FB2501" w:rsidRPr="00560167" w:rsidRDefault="00FB2501" w:rsidP="00D824D8">
      <w:pPr>
        <w:jc w:val="center"/>
      </w:pPr>
    </w:p>
    <w:p w14:paraId="1116D9B4" w14:textId="77777777" w:rsidR="00450922" w:rsidRPr="00560167" w:rsidRDefault="00450922" w:rsidP="00D824D8">
      <w:pPr>
        <w:jc w:val="center"/>
      </w:pPr>
    </w:p>
    <w:p w14:paraId="34AA77E7" w14:textId="77777777" w:rsidR="00450922" w:rsidRPr="00560167" w:rsidRDefault="00450922" w:rsidP="00D824D8">
      <w:pPr>
        <w:jc w:val="center"/>
      </w:pPr>
    </w:p>
    <w:p w14:paraId="0AC6BB87" w14:textId="435A6E7E" w:rsidR="00450922" w:rsidRPr="00560167" w:rsidRDefault="00FB2501" w:rsidP="00D824D8">
      <w:pPr>
        <w:jc w:val="center"/>
      </w:pPr>
      <w:r>
        <w:t>L</w:t>
      </w:r>
      <w:r w:rsidR="00450922" w:rsidRPr="00560167">
        <w:t>icenciatura em Engenharia Informática e de Computadores</w:t>
      </w:r>
      <w:r w:rsidR="00450922" w:rsidRPr="00560167">
        <w:br/>
        <w:t xml:space="preserve">Semestre de </w:t>
      </w:r>
      <w:r w:rsidR="009856CA">
        <w:t>Inverno</w:t>
      </w:r>
      <w:r w:rsidR="00450922" w:rsidRPr="00560167">
        <w:t xml:space="preserve"> 20</w:t>
      </w:r>
      <w:r w:rsidR="00D7000B">
        <w:t>20</w:t>
      </w:r>
      <w:r w:rsidR="00450922" w:rsidRPr="00560167">
        <w:t>/20</w:t>
      </w:r>
      <w:r w:rsidR="00D7000B">
        <w:t>21</w:t>
      </w:r>
      <w:r w:rsidR="00450922" w:rsidRPr="00560167">
        <w:br/>
      </w:r>
    </w:p>
    <w:p w14:paraId="0514DF05" w14:textId="77777777" w:rsidR="00450922" w:rsidRPr="00560167" w:rsidRDefault="00450922" w:rsidP="00D824D8">
      <w:pPr>
        <w:jc w:val="center"/>
      </w:pPr>
    </w:p>
    <w:p w14:paraId="0CBC8668" w14:textId="5EADE14C" w:rsidR="00450922" w:rsidRPr="00560167" w:rsidRDefault="00D345A0" w:rsidP="00D824D8">
      <w:pPr>
        <w:jc w:val="center"/>
      </w:pPr>
      <w:r>
        <w:t>01</w:t>
      </w:r>
      <w:r w:rsidR="00930EBB">
        <w:t>/</w:t>
      </w:r>
      <w:r>
        <w:t>02</w:t>
      </w:r>
      <w:r w:rsidR="00930EBB">
        <w:t>/2021</w:t>
      </w:r>
    </w:p>
    <w:p w14:paraId="377CF11D" w14:textId="77777777" w:rsidR="00D20820" w:rsidRPr="00560167" w:rsidRDefault="00D20820" w:rsidP="00FC667E"/>
    <w:p w14:paraId="48A32F92" w14:textId="1B8760F3" w:rsidR="00CB3748" w:rsidRDefault="003E5A2E" w:rsidP="00FC667E">
      <w:pPr>
        <w:pStyle w:val="Heading1"/>
        <w:numPr>
          <w:ilvl w:val="0"/>
          <w:numId w:val="1"/>
        </w:numPr>
      </w:pPr>
      <w:bookmarkStart w:id="0" w:name="_Toc524460836"/>
      <w:r w:rsidRPr="003E5A2E">
        <w:lastRenderedPageBreak/>
        <w:t>Introdução</w:t>
      </w:r>
      <w:bookmarkEnd w:id="0"/>
    </w:p>
    <w:p w14:paraId="214C882E" w14:textId="4E43B9D0" w:rsidR="00B30B15" w:rsidRDefault="000A3D37" w:rsidP="000A3D37">
      <w:r w:rsidRPr="0024703F">
        <w:t xml:space="preserve">Pretende-se desenvolver uma aplicação que permita </w:t>
      </w:r>
      <w:r w:rsidR="00830A22" w:rsidRPr="0024703F">
        <w:t>realizar</w:t>
      </w:r>
      <w:r w:rsidR="00E80E3D" w:rsidRPr="0024703F">
        <w:t xml:space="preserve"> um conjunto de operações que tem como</w:t>
      </w:r>
      <w:r w:rsidR="00E80E3D">
        <w:t xml:space="preserve"> resultado</w:t>
      </w:r>
      <w:r w:rsidR="00830A22">
        <w:t xml:space="preserve"> o menor caminho entre 2 </w:t>
      </w:r>
      <w:r w:rsidR="00EB7606">
        <w:t xml:space="preserve">pontos </w:t>
      </w:r>
      <w:r w:rsidR="00E80E3D">
        <w:t>num determinado</w:t>
      </w:r>
      <w:r w:rsidR="004F39A3">
        <w:t xml:space="preserve"> plano</w:t>
      </w:r>
      <w:r w:rsidR="006A3B17">
        <w:t xml:space="preserve"> cuja informação </w:t>
      </w:r>
      <w:r w:rsidR="006640E6">
        <w:t>estará dividida</w:t>
      </w:r>
      <w:r w:rsidR="006A3B17">
        <w:t xml:space="preserve"> </w:t>
      </w:r>
      <w:r w:rsidR="006640E6">
        <w:t>em 2 ficheiros</w:t>
      </w:r>
      <w:r w:rsidR="008A3395">
        <w:t>.</w:t>
      </w:r>
    </w:p>
    <w:p w14:paraId="1343D087" w14:textId="77DB7C00" w:rsidR="000A3D37" w:rsidRDefault="000A3D37" w:rsidP="000A3D37">
      <w:pPr>
        <w:pStyle w:val="ListParagraph"/>
        <w:numPr>
          <w:ilvl w:val="0"/>
          <w:numId w:val="17"/>
        </w:numPr>
      </w:pPr>
      <w:r>
        <w:t>recebe como parâmetro dois ficheiros de texto (</w:t>
      </w:r>
      <w:r w:rsidR="00D62626">
        <w:t xml:space="preserve">o primeiro com extensão gr e o 2 </w:t>
      </w:r>
      <w:r>
        <w:t>com extensão .co);</w:t>
      </w:r>
    </w:p>
    <w:p w14:paraId="63810F1E" w14:textId="426369B4" w:rsidR="00D80E8E" w:rsidRDefault="00D80E8E" w:rsidP="000A3D37">
      <w:pPr>
        <w:pStyle w:val="ListParagraph"/>
        <w:numPr>
          <w:ilvl w:val="0"/>
          <w:numId w:val="17"/>
        </w:numPr>
      </w:pPr>
      <w:r>
        <w:t xml:space="preserve">No ficheiro .gr </w:t>
      </w:r>
      <w:r w:rsidR="003233DD">
        <w:t>estão as ligações entre pontos adjacentes</w:t>
      </w:r>
      <w:r w:rsidR="0024703F">
        <w:t xml:space="preserve"> (arestas)</w:t>
      </w:r>
      <w:r w:rsidR="003233DD">
        <w:t>, no ficheiro .co estão a identificação e coordenadas de cada ponto</w:t>
      </w:r>
      <w:r w:rsidR="0024703F">
        <w:t xml:space="preserve"> (vértices)</w:t>
      </w:r>
      <w:r w:rsidR="003233DD">
        <w:t>;</w:t>
      </w:r>
    </w:p>
    <w:p w14:paraId="2BA393CD" w14:textId="0E9177D8" w:rsidR="000A3D37" w:rsidRDefault="0024703F" w:rsidP="000A3D37">
      <w:pPr>
        <w:pStyle w:val="ListParagraph"/>
        <w:numPr>
          <w:ilvl w:val="0"/>
          <w:numId w:val="17"/>
        </w:numPr>
      </w:pPr>
      <w:r>
        <w:t xml:space="preserve">Imprime na consola o caminho completo e </w:t>
      </w:r>
      <w:proofErr w:type="gramStart"/>
      <w:r>
        <w:t>o sua distância</w:t>
      </w:r>
      <w:proofErr w:type="gramEnd"/>
      <w:r>
        <w:t xml:space="preserve"> e coordenadas de cada ponto</w:t>
      </w:r>
      <w:r w:rsidR="001268D4">
        <w:t>;</w:t>
      </w:r>
    </w:p>
    <w:p w14:paraId="4226DDAF" w14:textId="77EBCB3D" w:rsidR="007A4D26" w:rsidRDefault="00021B78" w:rsidP="00FC667E">
      <w:pPr>
        <w:pStyle w:val="Heading1"/>
        <w:numPr>
          <w:ilvl w:val="0"/>
          <w:numId w:val="1"/>
        </w:numPr>
      </w:pPr>
      <w:r>
        <w:t>Maior número de ocorrências</w:t>
      </w:r>
    </w:p>
    <w:p w14:paraId="60534C79" w14:textId="7E4202DB" w:rsidR="00A929A7" w:rsidRDefault="00A929A7" w:rsidP="003D20EE">
      <w:r>
        <w:t>A resolução deste exercício foi divida em três partes analise do problema, estruturas de dados utilizadas e an</w:t>
      </w:r>
      <w:r w:rsidR="001B420F">
        <w:t>á</w:t>
      </w:r>
      <w:r>
        <w:t>lise de complexidade.</w:t>
      </w:r>
    </w:p>
    <w:p w14:paraId="523C5587" w14:textId="6FAA029E" w:rsidR="00A929A7" w:rsidRDefault="00A929A7" w:rsidP="003D20EE"/>
    <w:p w14:paraId="248F9479" w14:textId="13413646" w:rsidR="00EB3DB5" w:rsidRDefault="005C5D11" w:rsidP="00EB3DB5">
      <w:pPr>
        <w:pStyle w:val="Heading2"/>
        <w:numPr>
          <w:ilvl w:val="1"/>
          <w:numId w:val="1"/>
        </w:numPr>
      </w:pPr>
      <w:bookmarkStart w:id="1" w:name="_Toc524460838"/>
      <w:r>
        <w:t>Análise do problema</w:t>
      </w:r>
      <w:bookmarkEnd w:id="1"/>
      <w:r w:rsidR="00805D0D" w:rsidRPr="008C51D6">
        <w:t xml:space="preserve"> </w:t>
      </w:r>
    </w:p>
    <w:p w14:paraId="57CF8261" w14:textId="33BAC5F9" w:rsidR="00304420" w:rsidRDefault="0052625B" w:rsidP="009A46A2">
      <w:r>
        <w:t xml:space="preserve">Numa primeira análise do </w:t>
      </w:r>
      <w:r w:rsidR="00846BEC">
        <w:t>exercício</w:t>
      </w:r>
      <w:r>
        <w:t xml:space="preserve"> proposto pelos docentes, como nos deparamos com</w:t>
      </w:r>
      <w:r w:rsidR="00846BEC">
        <w:t xml:space="preserve"> um problema de descobrir qual o caminho mais curto</w:t>
      </w:r>
      <w:r w:rsidR="00AF5598">
        <w:t xml:space="preserve">, decidimos que o melhor algoritmo a usar era o de </w:t>
      </w:r>
      <w:proofErr w:type="spellStart"/>
      <w:r w:rsidR="00AF5598" w:rsidRPr="0024703F">
        <w:rPr>
          <w:i/>
          <w:iCs/>
        </w:rPr>
        <w:t>Dijsktra</w:t>
      </w:r>
      <w:proofErr w:type="spellEnd"/>
      <w:r w:rsidR="00AF5598">
        <w:t xml:space="preserve">, pois esse algoritmo trata precisamente </w:t>
      </w:r>
      <w:r w:rsidR="000905F0">
        <w:t>o tipo de problema em questão,</w:t>
      </w:r>
      <w:r w:rsidR="00AF5598">
        <w:t xml:space="preserve"> </w:t>
      </w:r>
      <w:r w:rsidR="00304420">
        <w:t xml:space="preserve">com uma </w:t>
      </w:r>
      <w:r w:rsidR="00BD4452">
        <w:t xml:space="preserve">boa </w:t>
      </w:r>
      <w:r w:rsidR="00304420">
        <w:t xml:space="preserve">eficiência </w:t>
      </w:r>
      <w:r w:rsidR="00BD4452">
        <w:t xml:space="preserve">e um desempenho muito </w:t>
      </w:r>
      <w:r w:rsidR="00304420">
        <w:t>alt</w:t>
      </w:r>
      <w:r w:rsidR="00BD4452">
        <w:t>o</w:t>
      </w:r>
      <w:r w:rsidR="00304420">
        <w:t xml:space="preserve"> comparad</w:t>
      </w:r>
      <w:r w:rsidR="00BD4452">
        <w:t>o</w:t>
      </w:r>
      <w:r w:rsidR="00304420">
        <w:t xml:space="preserve"> com outras soluções.</w:t>
      </w:r>
    </w:p>
    <w:p w14:paraId="5D6B214D" w14:textId="0C03BD90" w:rsidR="003E7343" w:rsidRDefault="003E7343" w:rsidP="009A46A2">
      <w:r>
        <w:t xml:space="preserve">Devido a </w:t>
      </w:r>
      <w:r w:rsidR="0024703F">
        <w:t>escolha</w:t>
      </w:r>
      <w:r>
        <w:t xml:space="preserve"> </w:t>
      </w:r>
      <w:r w:rsidR="0024703F">
        <w:t>d</w:t>
      </w:r>
      <w:r>
        <w:t xml:space="preserve">o algoritmo referido anteriormente, </w:t>
      </w:r>
      <w:r w:rsidR="0024703F">
        <w:t>com uma implementação</w:t>
      </w:r>
      <w:r>
        <w:t xml:space="preserve"> eficiente</w:t>
      </w:r>
      <w:r w:rsidR="000905F0">
        <w:t>,</w:t>
      </w:r>
      <w:r w:rsidR="0066387F">
        <w:t xml:space="preserve"> </w:t>
      </w:r>
      <w:r w:rsidR="0024703F">
        <w:t>na determinação d</w:t>
      </w:r>
      <w:r w:rsidR="004A3DC2">
        <w:t>o caminho entre os pontos usamos</w:t>
      </w:r>
      <w:r w:rsidR="00A76CE5">
        <w:t xml:space="preserve"> a </w:t>
      </w:r>
      <w:r w:rsidR="00C33B77">
        <w:t>Busca em Largura ou, em inglês</w:t>
      </w:r>
      <w:r w:rsidR="00620BCD">
        <w:t>,</w:t>
      </w:r>
      <w:r w:rsidR="00C33B77">
        <w:t xml:space="preserve"> </w:t>
      </w:r>
      <w:proofErr w:type="spellStart"/>
      <w:r w:rsidR="00C33B77" w:rsidRPr="0024703F">
        <w:rPr>
          <w:i/>
          <w:iCs/>
        </w:rPr>
        <w:t>Brea</w:t>
      </w:r>
      <w:r w:rsidR="002A0880" w:rsidRPr="0024703F">
        <w:rPr>
          <w:i/>
          <w:iCs/>
        </w:rPr>
        <w:t>dth-First</w:t>
      </w:r>
      <w:proofErr w:type="spellEnd"/>
      <w:r w:rsidR="002A0880" w:rsidRPr="0024703F">
        <w:rPr>
          <w:i/>
          <w:iCs/>
        </w:rPr>
        <w:t xml:space="preserve"> </w:t>
      </w:r>
      <w:proofErr w:type="spellStart"/>
      <w:r w:rsidR="002A0880" w:rsidRPr="0024703F">
        <w:rPr>
          <w:i/>
          <w:iCs/>
        </w:rPr>
        <w:t>Search</w:t>
      </w:r>
      <w:proofErr w:type="spellEnd"/>
      <w:r w:rsidR="002A0880">
        <w:t xml:space="preserve"> (BFS)</w:t>
      </w:r>
      <w:r w:rsidR="00620BCD">
        <w:t>. O</w:t>
      </w:r>
      <w:r w:rsidR="00755CD9">
        <w:t xml:space="preserve"> objetivo</w:t>
      </w:r>
      <w:r w:rsidR="00620BCD">
        <w:t xml:space="preserve"> dessa pe</w:t>
      </w:r>
      <w:r w:rsidR="00394CB6">
        <w:t>squisa</w:t>
      </w:r>
      <w:r w:rsidR="00755CD9">
        <w:t xml:space="preserve"> é</w:t>
      </w:r>
      <w:r w:rsidR="00C833FE">
        <w:t xml:space="preserve"> percorrer </w:t>
      </w:r>
      <w:r w:rsidR="00FE7100">
        <w:t>todos os</w:t>
      </w:r>
      <w:r w:rsidR="00755CD9">
        <w:t xml:space="preserve"> nós adjacente</w:t>
      </w:r>
      <w:r w:rsidR="00394CB6">
        <w:t>s</w:t>
      </w:r>
      <w:r w:rsidR="00AD7BFB">
        <w:t xml:space="preserve"> (a começar no nó inicial)</w:t>
      </w:r>
      <w:r w:rsidR="00755CD9">
        <w:t xml:space="preserve"> até achar o nó pretendido</w:t>
      </w:r>
      <w:r w:rsidR="0024703F">
        <w:t>. A forma de</w:t>
      </w:r>
      <w:r w:rsidR="00080D29">
        <w:t xml:space="preserve"> guardar os nós que iremos percorrer </w:t>
      </w:r>
      <w:r w:rsidR="00DB68EF">
        <w:t xml:space="preserve">implementámos uma </w:t>
      </w:r>
      <w:proofErr w:type="spellStart"/>
      <w:r w:rsidR="00DB68EF" w:rsidRPr="0024703F">
        <w:rPr>
          <w:i/>
          <w:iCs/>
        </w:rPr>
        <w:t>MinHeap</w:t>
      </w:r>
      <w:proofErr w:type="spellEnd"/>
      <w:r w:rsidR="00DB68EF">
        <w:t xml:space="preserve"> cujo </w:t>
      </w:r>
      <w:r w:rsidR="00D512EA">
        <w:t>a função é</w:t>
      </w:r>
      <w:r w:rsidR="00DB68EF">
        <w:t xml:space="preserve"> guardar </w:t>
      </w:r>
      <w:r w:rsidR="0024703F">
        <w:t xml:space="preserve">todos os nós e manter o nó com distância mais curta no topo da </w:t>
      </w:r>
      <w:proofErr w:type="spellStart"/>
      <w:r w:rsidR="0024703F" w:rsidRPr="0024703F">
        <w:rPr>
          <w:i/>
          <w:iCs/>
        </w:rPr>
        <w:t>Heap</w:t>
      </w:r>
      <w:proofErr w:type="spellEnd"/>
      <w:r w:rsidR="00DB68EF">
        <w:t xml:space="preserve">, </w:t>
      </w:r>
      <w:r w:rsidR="0024703F">
        <w:t xml:space="preserve">com o intuito de </w:t>
      </w:r>
      <w:r w:rsidR="00DB68EF">
        <w:t>tratar-mos sempre as distâncias mais curtas em primeiro lugar e assim</w:t>
      </w:r>
      <w:r w:rsidR="001C09F8">
        <w:t xml:space="preserve"> aumentar a </w:t>
      </w:r>
      <w:r w:rsidR="0024703F">
        <w:t>eficiência</w:t>
      </w:r>
      <w:r w:rsidR="001C09F8">
        <w:t xml:space="preserve"> da aplicação </w:t>
      </w:r>
      <w:r w:rsidR="00AD7BFB">
        <w:t>pois</w:t>
      </w:r>
      <w:r w:rsidR="004615B0">
        <w:t>,</w:t>
      </w:r>
      <w:r w:rsidR="00AD7BFB">
        <w:t xml:space="preserve"> </w:t>
      </w:r>
      <w:r w:rsidR="004615B0">
        <w:t>no primeiro instante</w:t>
      </w:r>
      <w:r w:rsidR="001C09F8">
        <w:t xml:space="preserve"> que se chega ao ponto </w:t>
      </w:r>
      <w:r w:rsidR="004615B0">
        <w:t>de término definido pelo utilizador</w:t>
      </w:r>
      <w:r w:rsidR="0024703F">
        <w:t xml:space="preserve"> e o próximo ponto na </w:t>
      </w:r>
      <w:proofErr w:type="spellStart"/>
      <w:r w:rsidR="0024703F">
        <w:rPr>
          <w:i/>
          <w:iCs/>
        </w:rPr>
        <w:t>Heap</w:t>
      </w:r>
      <w:proofErr w:type="spellEnd"/>
      <w:r w:rsidR="0024703F">
        <w:rPr>
          <w:i/>
          <w:iCs/>
        </w:rPr>
        <w:t xml:space="preserve"> </w:t>
      </w:r>
      <w:r w:rsidR="0024703F">
        <w:t xml:space="preserve">for o mesmo pode-se parar de analisar o restos do nós, visto que o algoritmo garante que este é o caminho mais curto,  assim </w:t>
      </w:r>
      <w:r w:rsidR="00897275">
        <w:t>evitando buscas extras desnecessárias.</w:t>
      </w:r>
    </w:p>
    <w:p w14:paraId="67E571D7" w14:textId="31D4D3B3" w:rsidR="00E57207" w:rsidRPr="009A46A2" w:rsidRDefault="00E57207" w:rsidP="009A46A2">
      <w:r>
        <w:t>Para mostrar o resultado, guardamos</w:t>
      </w:r>
      <w:r w:rsidR="00BF73C5">
        <w:t xml:space="preserve"> o caminho numa lista simplesmente ligada (</w:t>
      </w:r>
      <w:proofErr w:type="spellStart"/>
      <w:r w:rsidR="00BF73C5">
        <w:t>Linked</w:t>
      </w:r>
      <w:proofErr w:type="spellEnd"/>
      <w:r w:rsidR="00BF73C5">
        <w:t xml:space="preserve"> </w:t>
      </w:r>
      <w:proofErr w:type="spellStart"/>
      <w:r w:rsidR="00BF73C5">
        <w:t>List</w:t>
      </w:r>
      <w:proofErr w:type="spellEnd"/>
      <w:r w:rsidR="00BF73C5">
        <w:t>)</w:t>
      </w:r>
      <w:r w:rsidR="00F0012B">
        <w:t xml:space="preserve">, para no fim percorrer todos os nós nessa lista </w:t>
      </w:r>
      <w:r w:rsidR="004B3842">
        <w:t>e mostrá-los no ecrã.</w:t>
      </w:r>
    </w:p>
    <w:p w14:paraId="7F70C13D" w14:textId="6E318909" w:rsidR="00A90583" w:rsidRDefault="005C5D11" w:rsidP="00862353">
      <w:pPr>
        <w:pStyle w:val="Heading2"/>
        <w:numPr>
          <w:ilvl w:val="1"/>
          <w:numId w:val="1"/>
        </w:numPr>
      </w:pPr>
      <w:bookmarkStart w:id="2" w:name="_Toc524460839"/>
      <w:r>
        <w:t>Estruturas de Dados</w:t>
      </w:r>
      <w:bookmarkEnd w:id="2"/>
    </w:p>
    <w:p w14:paraId="7D631CF8" w14:textId="29E9E7E5" w:rsidR="007C6272" w:rsidRDefault="007C6272" w:rsidP="007C6272">
      <w:r>
        <w:t>Como foi referido no ponto anterior, implementá</w:t>
      </w:r>
      <w:r w:rsidR="00A3466F">
        <w:t>mos várias estruturas de dados:</w:t>
      </w:r>
    </w:p>
    <w:p w14:paraId="0D720B2C" w14:textId="4582E6E1" w:rsidR="00A3466F" w:rsidRDefault="00A3466F" w:rsidP="00A3466F">
      <w:pPr>
        <w:pStyle w:val="ListParagraph"/>
        <w:numPr>
          <w:ilvl w:val="0"/>
          <w:numId w:val="19"/>
        </w:numPr>
      </w:pPr>
      <w:r>
        <w:lastRenderedPageBreak/>
        <w:t xml:space="preserve">2 </w:t>
      </w:r>
      <w:proofErr w:type="spellStart"/>
      <w:r w:rsidRPr="006B3875">
        <w:rPr>
          <w:b/>
          <w:bCs/>
          <w:i/>
          <w:iCs/>
        </w:rPr>
        <w:t>HashMaps</w:t>
      </w:r>
      <w:proofErr w:type="spellEnd"/>
      <w:r>
        <w:t xml:space="preserve"> – Uma</w:t>
      </w:r>
      <w:r w:rsidR="00D136A2">
        <w:t xml:space="preserve"> na class</w:t>
      </w:r>
      <w:r w:rsidR="006B3875">
        <w:t>e</w:t>
      </w:r>
      <w:r w:rsidR="00D136A2">
        <w:t xml:space="preserve"> </w:t>
      </w:r>
      <w:proofErr w:type="spellStart"/>
      <w:r w:rsidR="00D136A2" w:rsidRPr="006B3875">
        <w:rPr>
          <w:i/>
          <w:iCs/>
        </w:rPr>
        <w:t>Vertex</w:t>
      </w:r>
      <w:proofErr w:type="spellEnd"/>
      <w:r w:rsidR="00D136A2">
        <w:t xml:space="preserve"> para guardar os vértices adjacentes</w:t>
      </w:r>
      <w:r w:rsidR="0067362B">
        <w:t xml:space="preserve">. Outra </w:t>
      </w:r>
      <w:proofErr w:type="spellStart"/>
      <w:r w:rsidR="0067362B">
        <w:t>HashMap</w:t>
      </w:r>
      <w:proofErr w:type="spellEnd"/>
      <w:r w:rsidR="0067362B">
        <w:t xml:space="preserve"> na classe </w:t>
      </w:r>
      <w:proofErr w:type="spellStart"/>
      <w:r w:rsidR="00FF3E53" w:rsidRPr="006B3875">
        <w:rPr>
          <w:i/>
          <w:iCs/>
        </w:rPr>
        <w:t>Graph</w:t>
      </w:r>
      <w:proofErr w:type="spellEnd"/>
      <w:r w:rsidR="00FF3E53">
        <w:t xml:space="preserve"> para se guardar todos os vértices que constituem o </w:t>
      </w:r>
      <w:r w:rsidR="006B3875">
        <w:t>grafo</w:t>
      </w:r>
      <w:r w:rsidR="00FF3E53">
        <w:t xml:space="preserve"> que iremos usar para a procura do </w:t>
      </w:r>
      <w:r w:rsidR="006B3875">
        <w:t>c</w:t>
      </w:r>
      <w:r w:rsidR="00FF3E53">
        <w:t>aminho.</w:t>
      </w:r>
    </w:p>
    <w:p w14:paraId="3A16EDAC" w14:textId="1986025A" w:rsidR="00674272" w:rsidRDefault="00674272" w:rsidP="00674272">
      <w:pPr>
        <w:pStyle w:val="ListParagraph"/>
      </w:pPr>
      <w:r>
        <w:rPr>
          <w:noProof/>
        </w:rPr>
        <w:drawing>
          <wp:inline distT="0" distB="0" distL="0" distR="0" wp14:anchorId="126DD7A7" wp14:editId="1AF6CC61">
            <wp:extent cx="4090518" cy="2752825"/>
            <wp:effectExtent l="0" t="0" r="5715" b="0"/>
            <wp:docPr id="2" name="Picture 2" descr="Difference between HashMap and Hashtable - codeNucle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fference between HashMap and Hashtable - codeNuclear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71" cy="2761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6BEF4" w14:textId="77777777" w:rsidR="00674272" w:rsidRDefault="00674272" w:rsidP="00674272">
      <w:pPr>
        <w:keepNext/>
        <w:jc w:val="center"/>
      </w:pPr>
    </w:p>
    <w:p w14:paraId="6EC86131" w14:textId="233BBA72" w:rsidR="00674272" w:rsidRDefault="00674272" w:rsidP="00674272">
      <w:pPr>
        <w:pStyle w:val="Caption"/>
        <w:jc w:val="center"/>
      </w:pPr>
      <w:r>
        <w:t xml:space="preserve">Figura 1- Imagem de </w:t>
      </w:r>
      <w:proofErr w:type="spellStart"/>
      <w:r w:rsidRPr="007C749A">
        <w:rPr>
          <w:i/>
          <w:iCs/>
        </w:rPr>
        <w:t>HashMap</w:t>
      </w:r>
      <w:proofErr w:type="spellEnd"/>
      <w:r>
        <w:t xml:space="preserve"> com uso de lista simplesmente ligada para resolução de conflitos.</w:t>
      </w:r>
    </w:p>
    <w:p w14:paraId="4514EC45" w14:textId="77777777" w:rsidR="00674272" w:rsidRDefault="00674272" w:rsidP="00674272">
      <w:pPr>
        <w:pStyle w:val="ListParagraph"/>
      </w:pPr>
    </w:p>
    <w:p w14:paraId="72388ED6" w14:textId="579EC769" w:rsidR="00FF3E53" w:rsidRDefault="00E36E1C" w:rsidP="00A3466F">
      <w:pPr>
        <w:pStyle w:val="ListParagraph"/>
        <w:numPr>
          <w:ilvl w:val="0"/>
          <w:numId w:val="19"/>
        </w:numPr>
      </w:pPr>
      <w:proofErr w:type="spellStart"/>
      <w:r w:rsidRPr="006B3875">
        <w:rPr>
          <w:b/>
          <w:bCs/>
          <w:i/>
          <w:iCs/>
        </w:rPr>
        <w:t>Heap</w:t>
      </w:r>
      <w:proofErr w:type="spellEnd"/>
      <w:r>
        <w:t xml:space="preserve"> – </w:t>
      </w:r>
      <w:r w:rsidR="002E5985">
        <w:t>Neste exercício</w:t>
      </w:r>
      <w:r>
        <w:t xml:space="preserve"> usámos uma </w:t>
      </w:r>
      <w:proofErr w:type="spellStart"/>
      <w:r w:rsidR="006B3875" w:rsidRPr="0024703F">
        <w:rPr>
          <w:i/>
          <w:iCs/>
        </w:rPr>
        <w:t>Heap</w:t>
      </w:r>
      <w:proofErr w:type="spellEnd"/>
      <w:r w:rsidR="006B3875">
        <w:t xml:space="preserve"> </w:t>
      </w:r>
      <w:r>
        <w:t>criada por nós</w:t>
      </w:r>
      <w:r w:rsidR="002E071F">
        <w:t xml:space="preserve">, </w:t>
      </w:r>
      <w:r w:rsidR="00097D89">
        <w:t>cujo</w:t>
      </w:r>
      <w:r w:rsidR="002E071F">
        <w:t xml:space="preserve"> funcionamento é muito idêntico ao </w:t>
      </w:r>
      <w:proofErr w:type="spellStart"/>
      <w:r w:rsidR="002E071F">
        <w:t>PriorityQueue</w:t>
      </w:r>
      <w:proofErr w:type="spellEnd"/>
      <w:r w:rsidR="002E071F">
        <w:t xml:space="preserve"> do java com a diferença de alguns métodos extra que implementámos de modo a facilitar </w:t>
      </w:r>
      <w:r w:rsidR="009C70E6">
        <w:t>a</w:t>
      </w:r>
      <w:r w:rsidR="00B76017">
        <w:t xml:space="preserve">, nomeadamente um método que podemos chamar para fazer o </w:t>
      </w:r>
      <w:proofErr w:type="spellStart"/>
      <w:r w:rsidR="00B76017">
        <w:t>MinHeapify</w:t>
      </w:r>
      <w:proofErr w:type="spellEnd"/>
      <w:r w:rsidR="00B76017">
        <w:t xml:space="preserve"> que facilita a </w:t>
      </w:r>
      <w:r w:rsidR="006B3875">
        <w:t>atualização</w:t>
      </w:r>
      <w:r w:rsidR="00B76017">
        <w:t xml:space="preserve"> da </w:t>
      </w:r>
      <w:proofErr w:type="spellStart"/>
      <w:r w:rsidR="006B3875" w:rsidRPr="0024703F">
        <w:rPr>
          <w:i/>
          <w:iCs/>
        </w:rPr>
        <w:t>Heap</w:t>
      </w:r>
      <w:proofErr w:type="spellEnd"/>
      <w:r w:rsidR="006B3875">
        <w:t xml:space="preserve"> </w:t>
      </w:r>
      <w:r w:rsidR="00B76017">
        <w:t>sem se</w:t>
      </w:r>
      <w:r w:rsidR="006B3875">
        <w:t>r preciso</w:t>
      </w:r>
      <w:r w:rsidR="00B76017">
        <w:t xml:space="preserve"> inserir </w:t>
      </w:r>
      <w:r w:rsidR="006B3875">
        <w:t>e</w:t>
      </w:r>
      <w:r w:rsidR="00B76017">
        <w:t xml:space="preserve"> remover nenhum elemento </w:t>
      </w:r>
      <w:r w:rsidR="006B3875">
        <w:t>quando existe alteração da sua distância</w:t>
      </w:r>
      <w:r w:rsidR="00B76017">
        <w:t>.</w:t>
      </w:r>
    </w:p>
    <w:p w14:paraId="0D5C538A" w14:textId="61C4C1AD" w:rsidR="00674272" w:rsidRDefault="00D03C39" w:rsidP="00D03C39">
      <w:pPr>
        <w:pStyle w:val="ListParagraph"/>
        <w:jc w:val="center"/>
      </w:pPr>
      <w:r>
        <w:rPr>
          <w:noProof/>
        </w:rPr>
        <w:drawing>
          <wp:inline distT="0" distB="0" distL="0" distR="0" wp14:anchorId="3A33F5DF" wp14:editId="7497904C">
            <wp:extent cx="2952750" cy="1982869"/>
            <wp:effectExtent l="0" t="0" r="0" b="0"/>
            <wp:docPr id="3" name="Imagem 3" descr="CS 225 | He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 225 | Heap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39" cy="199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11366" w14:textId="37A67ED6" w:rsidR="00D03C39" w:rsidRPr="00D03C39" w:rsidRDefault="00D03C39" w:rsidP="00D03C39">
      <w:pPr>
        <w:pStyle w:val="Caption"/>
        <w:jc w:val="center"/>
      </w:pPr>
      <w:r>
        <w:t>Figura 2</w:t>
      </w:r>
      <w:r w:rsidRPr="00731773">
        <w:t xml:space="preserve"> - Imagem de </w:t>
      </w:r>
      <w:r>
        <w:t xml:space="preserve">uma </w:t>
      </w:r>
      <w:proofErr w:type="spellStart"/>
      <w:r>
        <w:t>Heap</w:t>
      </w:r>
      <w:proofErr w:type="spellEnd"/>
      <w:r>
        <w:t>.</w:t>
      </w:r>
    </w:p>
    <w:p w14:paraId="5446EFF9" w14:textId="77777777" w:rsidR="00D03C39" w:rsidRDefault="00D03C39" w:rsidP="00D03C39">
      <w:pPr>
        <w:pStyle w:val="ListParagraph"/>
        <w:jc w:val="center"/>
      </w:pPr>
    </w:p>
    <w:p w14:paraId="071BD7E7" w14:textId="16150A46" w:rsidR="00373A77" w:rsidRPr="007C6272" w:rsidRDefault="00373A77" w:rsidP="00A3466F">
      <w:pPr>
        <w:pStyle w:val="ListParagraph"/>
        <w:numPr>
          <w:ilvl w:val="0"/>
          <w:numId w:val="19"/>
        </w:numPr>
      </w:pPr>
      <w:proofErr w:type="spellStart"/>
      <w:r w:rsidRPr="006B3875">
        <w:rPr>
          <w:b/>
          <w:bCs/>
          <w:i/>
          <w:iCs/>
        </w:rPr>
        <w:t>LinkedList</w:t>
      </w:r>
      <w:proofErr w:type="spellEnd"/>
      <w:r>
        <w:t xml:space="preserve"> </w:t>
      </w:r>
      <w:r w:rsidR="002E5985">
        <w:t>–</w:t>
      </w:r>
      <w:r>
        <w:t xml:space="preserve"> </w:t>
      </w:r>
      <w:r w:rsidR="002E5985">
        <w:t xml:space="preserve">A </w:t>
      </w:r>
      <w:proofErr w:type="spellStart"/>
      <w:r w:rsidR="002E5985" w:rsidRPr="006B3875">
        <w:rPr>
          <w:i/>
          <w:iCs/>
        </w:rPr>
        <w:t>LinkedList</w:t>
      </w:r>
      <w:proofErr w:type="spellEnd"/>
      <w:r w:rsidR="002E5985">
        <w:t xml:space="preserve"> que usámos tem como resultado a amostragem final do caminho que obtemos desde o vértice inicial ao vértice final</w:t>
      </w:r>
      <w:r w:rsidR="001C7E3D">
        <w:t>.</w:t>
      </w:r>
      <w:r w:rsidR="00530C6D">
        <w:t xml:space="preserve"> Como, quando estamos a introduzir </w:t>
      </w:r>
      <w:r w:rsidR="00626E9F">
        <w:t>os valores</w:t>
      </w:r>
      <w:r w:rsidR="00530C6D">
        <w:t xml:space="preserve"> na </w:t>
      </w:r>
      <w:proofErr w:type="spellStart"/>
      <w:r w:rsidR="00530C6D" w:rsidRPr="006B3875">
        <w:rPr>
          <w:i/>
          <w:iCs/>
        </w:rPr>
        <w:t>Link</w:t>
      </w:r>
      <w:r w:rsidR="006B3875" w:rsidRPr="006B3875">
        <w:rPr>
          <w:i/>
          <w:iCs/>
        </w:rPr>
        <w:t>ed</w:t>
      </w:r>
      <w:r w:rsidR="00530C6D" w:rsidRPr="006B3875">
        <w:rPr>
          <w:i/>
          <w:iCs/>
        </w:rPr>
        <w:t>List</w:t>
      </w:r>
      <w:proofErr w:type="spellEnd"/>
      <w:r w:rsidR="00530C6D">
        <w:t xml:space="preserve"> começamos no vértice terminal, então</w:t>
      </w:r>
      <w:r w:rsidR="0083706A">
        <w:t xml:space="preserve">, após </w:t>
      </w:r>
      <w:r w:rsidR="00A737BE">
        <w:t xml:space="preserve">se inserir </w:t>
      </w:r>
      <w:r w:rsidR="00A737BE">
        <w:lastRenderedPageBreak/>
        <w:t>os vértices todos na lista, de seguida inverte-se a lista</w:t>
      </w:r>
      <w:r w:rsidR="009262D7">
        <w:t xml:space="preserve"> com o método</w:t>
      </w:r>
      <w:r w:rsidR="009262D7" w:rsidRPr="009262D7">
        <w:rPr>
          <w:i/>
          <w:iCs/>
        </w:rPr>
        <w:t xml:space="preserve"> </w:t>
      </w:r>
      <w:r w:rsidR="006B3875" w:rsidRPr="009262D7">
        <w:rPr>
          <w:i/>
          <w:iCs/>
        </w:rPr>
        <w:t>reverse</w:t>
      </w:r>
      <w:r w:rsidR="006B3875">
        <w:rPr>
          <w:i/>
          <w:iCs/>
        </w:rPr>
        <w:t xml:space="preserve"> </w:t>
      </w:r>
      <w:r w:rsidR="006B3875">
        <w:t>da</w:t>
      </w:r>
      <w:r w:rsidR="009262D7">
        <w:t xml:space="preserve"> classe </w:t>
      </w:r>
      <w:proofErr w:type="spellStart"/>
      <w:r w:rsidR="009262D7">
        <w:t>Collection</w:t>
      </w:r>
      <w:r w:rsidR="00061CA4">
        <w:t>s</w:t>
      </w:r>
      <w:proofErr w:type="spellEnd"/>
      <w:r w:rsidR="00061CA4">
        <w:t xml:space="preserve"> do java.</w:t>
      </w:r>
    </w:p>
    <w:p w14:paraId="0FE899F2" w14:textId="77777777" w:rsidR="00B00F4F" w:rsidRDefault="00B00F4F" w:rsidP="00B00F4F">
      <w:pPr>
        <w:keepNext/>
        <w:jc w:val="center"/>
      </w:pPr>
      <w:r>
        <w:rPr>
          <w:noProof/>
        </w:rPr>
        <w:drawing>
          <wp:inline distT="0" distB="0" distL="0" distR="0" wp14:anchorId="544BE5DF" wp14:editId="113CE8CB">
            <wp:extent cx="3608604" cy="80349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n-max heap - Wikipedia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04" cy="803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0D16F" w14:textId="6A2C7FE2" w:rsidR="00835272" w:rsidRDefault="00B00F4F" w:rsidP="00B00F4F">
      <w:pPr>
        <w:pStyle w:val="Caption"/>
        <w:jc w:val="center"/>
        <w:rPr>
          <w:i/>
          <w:iCs/>
        </w:rPr>
      </w:pPr>
      <w:r>
        <w:t xml:space="preserve">Figura </w:t>
      </w:r>
      <w:r w:rsidR="00674272">
        <w:t>3</w:t>
      </w:r>
      <w:r w:rsidRPr="00731773">
        <w:t xml:space="preserve"> - Imagem de </w:t>
      </w:r>
      <w:r w:rsidR="007C749A" w:rsidRPr="007C749A">
        <w:t>lista simpl</w:t>
      </w:r>
      <w:r w:rsidR="007C749A">
        <w:t>esmente ligada.</w:t>
      </w:r>
    </w:p>
    <w:p w14:paraId="41B3C277" w14:textId="54EFBB6D" w:rsidR="00B00F4F" w:rsidRDefault="00B00F4F" w:rsidP="00B00F4F"/>
    <w:p w14:paraId="10FAA81C" w14:textId="77777777" w:rsidR="0055253C" w:rsidRDefault="0055253C">
      <w:pPr>
        <w:spacing w:after="200" w:line="276" w:lineRule="auto"/>
        <w:jc w:val="left"/>
        <w:rPr>
          <w:b/>
          <w:bCs/>
          <w:sz w:val="18"/>
          <w:szCs w:val="18"/>
        </w:rPr>
      </w:pPr>
      <w:r>
        <w:br w:type="page"/>
      </w:r>
    </w:p>
    <w:p w14:paraId="200C8B05" w14:textId="77777777" w:rsidR="007C749A" w:rsidRPr="00B00F4F" w:rsidRDefault="007C749A" w:rsidP="007C749A">
      <w:pPr>
        <w:pStyle w:val="Caption"/>
        <w:jc w:val="center"/>
      </w:pPr>
    </w:p>
    <w:p w14:paraId="314F67F7" w14:textId="64607E83" w:rsidR="00735980" w:rsidRDefault="002B7809" w:rsidP="002B7809">
      <w:pPr>
        <w:pStyle w:val="Heading2"/>
        <w:numPr>
          <w:ilvl w:val="1"/>
          <w:numId w:val="1"/>
        </w:numPr>
      </w:pPr>
      <w:bookmarkStart w:id="3" w:name="_Toc524460840"/>
      <w:r>
        <w:t>Algoritmos e análise da complexidade</w:t>
      </w:r>
      <w:bookmarkEnd w:id="3"/>
    </w:p>
    <w:p w14:paraId="6F09219B" w14:textId="48D396F7" w:rsidR="00B5485D" w:rsidRDefault="00B5485D" w:rsidP="00256F01"/>
    <w:p w14:paraId="77D9CB4D" w14:textId="233A0B5E" w:rsidR="00B977F6" w:rsidRDefault="00B717E3" w:rsidP="00256F01">
      <w:r>
        <w:t>Nos</w:t>
      </w:r>
      <w:r w:rsidR="00C25960">
        <w:t xml:space="preserve"> Algoritmos, como foi referenciado anteriormente, usámos a Busca em Largura (BFS)</w:t>
      </w:r>
      <w:r w:rsidR="00EB74F5">
        <w:t xml:space="preserve">, como </w:t>
      </w:r>
      <w:r w:rsidR="00313BBB">
        <w:t>esta busca</w:t>
      </w:r>
      <w:r w:rsidR="00EB74F5">
        <w:t xml:space="preserve"> poderá percorrer todos os vértices do</w:t>
      </w:r>
      <w:r w:rsidR="00750A30">
        <w:t xml:space="preserve"> grafo</w:t>
      </w:r>
      <w:r w:rsidR="00313BBB">
        <w:t xml:space="preserve"> então em termos de complexidade temos:</w:t>
      </w:r>
    </w:p>
    <w:p w14:paraId="4D81CC49" w14:textId="12C4A44A" w:rsidR="004957D6" w:rsidRDefault="00C37FD9" w:rsidP="004957D6">
      <w:pPr>
        <w:pStyle w:val="ListParagraph"/>
        <w:numPr>
          <w:ilvl w:val="0"/>
          <w:numId w:val="19"/>
        </w:numPr>
      </w:pPr>
      <w:r>
        <w:t xml:space="preserve">Tempo: </w:t>
      </w:r>
      <w:r w:rsidR="006F7256">
        <w:t xml:space="preserve">O(|V|) em que V são os números de </w:t>
      </w:r>
      <w:r w:rsidR="005F63FB">
        <w:t>vértices</w:t>
      </w:r>
      <w:r w:rsidR="00D272CD">
        <w:t xml:space="preserve"> que temos </w:t>
      </w:r>
      <w:r w:rsidR="00A60647">
        <w:t>de</w:t>
      </w:r>
      <w:r w:rsidR="00D272CD">
        <w:t xml:space="preserve"> percorrer</w:t>
      </w:r>
      <w:r w:rsidR="00274EF4">
        <w:t>, que no pior caso poderão ser todos os vértices do ficheiro</w:t>
      </w:r>
      <w:r w:rsidR="00D272CD">
        <w:t>.</w:t>
      </w:r>
    </w:p>
    <w:p w14:paraId="3E6D7381" w14:textId="35252B89" w:rsidR="005F63FB" w:rsidRDefault="00A60647" w:rsidP="00F14FC2">
      <w:pPr>
        <w:pStyle w:val="ListParagraph"/>
        <w:numPr>
          <w:ilvl w:val="0"/>
          <w:numId w:val="19"/>
        </w:numPr>
      </w:pPr>
      <w:r>
        <w:t>Espaço</w:t>
      </w:r>
      <w:r w:rsidR="00D272CD">
        <w:t xml:space="preserve">: O(|V|) </w:t>
      </w:r>
      <w:r w:rsidR="00CE7830">
        <w:t xml:space="preserve">em que V são </w:t>
      </w:r>
      <w:r w:rsidR="00274EF4">
        <w:t>os números</w:t>
      </w:r>
      <w:r w:rsidR="00CE7830">
        <w:t xml:space="preserve"> de </w:t>
      </w:r>
      <w:r w:rsidR="005F63FB">
        <w:t>vértices</w:t>
      </w:r>
      <w:r w:rsidR="00CE7830">
        <w:t xml:space="preserve"> que</w:t>
      </w:r>
      <w:r w:rsidR="00C078B1">
        <w:t xml:space="preserve"> guardamos na </w:t>
      </w:r>
      <w:proofErr w:type="spellStart"/>
      <w:r w:rsidR="00C078B1" w:rsidRPr="00A60647">
        <w:rPr>
          <w:i/>
          <w:iCs/>
        </w:rPr>
        <w:t>Heap</w:t>
      </w:r>
      <w:proofErr w:type="spellEnd"/>
      <w:r w:rsidR="00CE7830">
        <w:t>, no pior caso</w:t>
      </w:r>
      <w:r w:rsidR="00C078B1">
        <w:t xml:space="preserve"> </w:t>
      </w:r>
      <w:r w:rsidR="005F63FB">
        <w:t>irão ser os todos os vértices do ficheiro.</w:t>
      </w:r>
    </w:p>
    <w:p w14:paraId="17165EE7" w14:textId="6F2EDEE2" w:rsidR="00681F26" w:rsidRDefault="00681F26" w:rsidP="00681F26">
      <w:pPr>
        <w:rPr>
          <w:rFonts w:eastAsiaTheme="minorEastAsia"/>
        </w:rPr>
      </w:pPr>
    </w:p>
    <w:p w14:paraId="42109D1A" w14:textId="0FE6E190" w:rsidR="0082648B" w:rsidRDefault="00F34A81" w:rsidP="00F34A81">
      <w:r>
        <w:t>A nível de complexidade de espaço d</w:t>
      </w:r>
      <w:r w:rsidR="00D6517F">
        <w:t xml:space="preserve">a aplicação, como iremos ter de adicionar todos os vértices </w:t>
      </w:r>
      <w:r w:rsidR="00E06F0E">
        <w:t xml:space="preserve">do ficheiro no grafo de maneira a registar todos os caminhos possíveis entre eles então a </w:t>
      </w:r>
      <w:r w:rsidR="00892ED1">
        <w:t>sua complexidade é O(|V</w:t>
      </w:r>
      <w:r w:rsidR="00A60647">
        <w:t>|</w:t>
      </w:r>
      <w:r w:rsidR="00892ED1">
        <w:t xml:space="preserve">) em que são </w:t>
      </w:r>
      <w:r w:rsidR="0082648B">
        <w:t>todos os vértices do ficheiro.</w:t>
      </w:r>
    </w:p>
    <w:p w14:paraId="1B552554" w14:textId="77777777" w:rsidR="0046387E" w:rsidRDefault="0046387E" w:rsidP="00F34A81"/>
    <w:p w14:paraId="4795C3E5" w14:textId="10B96584" w:rsidR="007310BE" w:rsidRDefault="0082648B" w:rsidP="00F34A81">
      <w:r>
        <w:t xml:space="preserve">A nível de complexidade de </w:t>
      </w:r>
      <w:r w:rsidR="0046387E">
        <w:t>tempo</w:t>
      </w:r>
      <w:r>
        <w:t xml:space="preserve"> da aplicação, </w:t>
      </w:r>
      <w:r w:rsidR="00B409A8">
        <w:t>ao introduzir os vértices no grafo é O(</w:t>
      </w:r>
      <w:r w:rsidR="000F01B3">
        <w:t>2|V|)</w:t>
      </w:r>
      <w:r w:rsidR="00645C0F">
        <w:t xml:space="preserve"> em</w:t>
      </w:r>
      <w:r w:rsidR="00A025B5">
        <w:t xml:space="preserve"> </w:t>
      </w:r>
      <w:r w:rsidR="00297262">
        <w:t xml:space="preserve">que V são os vértices do ficheiro. Temos </w:t>
      </w:r>
      <w:r w:rsidR="00A60647">
        <w:t>de</w:t>
      </w:r>
      <w:r w:rsidR="00297262">
        <w:t xml:space="preserve"> percorrer 2 vezes pois temos </w:t>
      </w:r>
      <w:proofErr w:type="gramStart"/>
      <w:r w:rsidR="00297262">
        <w:t>que</w:t>
      </w:r>
      <w:proofErr w:type="gramEnd"/>
      <w:r w:rsidR="00297262">
        <w:t xml:space="preserve"> ler os 2 ficheiros</w:t>
      </w:r>
      <w:r w:rsidR="007310BE">
        <w:t>, 1 para obter a identificação e coordenadas e o outro para obter os caminhos entre eles.</w:t>
      </w:r>
    </w:p>
    <w:p w14:paraId="5AD86DD2" w14:textId="77777777" w:rsidR="00E507AF" w:rsidRDefault="00E507AF" w:rsidP="00F34A81"/>
    <w:p w14:paraId="475EB0B7" w14:textId="3AA43AA3" w:rsidR="0013413A" w:rsidRDefault="007310BE" w:rsidP="00912F1A">
      <w:r>
        <w:t xml:space="preserve">Para procurar o caminho, como usamos o algoritmo de </w:t>
      </w:r>
      <w:proofErr w:type="spellStart"/>
      <w:r w:rsidRPr="00A60647">
        <w:rPr>
          <w:i/>
          <w:iCs/>
        </w:rPr>
        <w:t>Dijk</w:t>
      </w:r>
      <w:r w:rsidR="00336D71" w:rsidRPr="00A60647">
        <w:rPr>
          <w:i/>
          <w:iCs/>
        </w:rPr>
        <w:t>stra</w:t>
      </w:r>
      <w:proofErr w:type="spellEnd"/>
      <w:r w:rsidR="00336D71">
        <w:t xml:space="preserve"> então a complexidade será O</w:t>
      </w:r>
      <w:r w:rsidR="00E507AF">
        <w:t xml:space="preserve"> </w:t>
      </w:r>
      <w:r w:rsidR="00336D71">
        <w:t>(|A| + |</w:t>
      </w:r>
      <w:proofErr w:type="spellStart"/>
      <w:r w:rsidR="00336D71">
        <w:t>V|</w:t>
      </w:r>
      <w:r w:rsidR="00A60647">
        <w:t>log</w:t>
      </w:r>
      <w:proofErr w:type="spellEnd"/>
      <w:r w:rsidR="00A60647">
        <w:t>(|V|)</w:t>
      </w:r>
      <w:r w:rsidR="00336D71">
        <w:t xml:space="preserve">) em que A são os vértices adjacentes e V </w:t>
      </w:r>
      <w:r w:rsidR="00BB0FCD">
        <w:t>os vértices do caminho.</w:t>
      </w:r>
    </w:p>
    <w:p w14:paraId="3E3B36DF" w14:textId="455427B5" w:rsidR="00BB0FCD" w:rsidRDefault="00BB0FCD" w:rsidP="00912F1A"/>
    <w:p w14:paraId="48842544" w14:textId="10968BBB" w:rsidR="00E507AF" w:rsidRDefault="00E507AF" w:rsidP="00912F1A"/>
    <w:p w14:paraId="7A7B393B" w14:textId="0D7CAFC1" w:rsidR="00E507AF" w:rsidRDefault="00E507AF" w:rsidP="00912F1A"/>
    <w:p w14:paraId="036F4660" w14:textId="7406E614" w:rsidR="00E507AF" w:rsidRDefault="00E507AF" w:rsidP="00912F1A"/>
    <w:p w14:paraId="47B57664" w14:textId="439CAA62" w:rsidR="00E507AF" w:rsidRDefault="00E507AF" w:rsidP="00912F1A"/>
    <w:p w14:paraId="6C414837" w14:textId="62B863F5" w:rsidR="00E507AF" w:rsidRDefault="00E507AF" w:rsidP="00912F1A"/>
    <w:p w14:paraId="56DF99FA" w14:textId="1E487053" w:rsidR="00E507AF" w:rsidRDefault="00E507AF" w:rsidP="00912F1A"/>
    <w:p w14:paraId="5C09E396" w14:textId="07E5E0F1" w:rsidR="00E507AF" w:rsidRDefault="00E507AF" w:rsidP="00912F1A"/>
    <w:p w14:paraId="18F324BE" w14:textId="711C477B" w:rsidR="00E507AF" w:rsidRDefault="00E507AF" w:rsidP="00912F1A"/>
    <w:p w14:paraId="64EF2DE5" w14:textId="6CBFFE7B" w:rsidR="00E507AF" w:rsidRDefault="00E507AF" w:rsidP="00912F1A"/>
    <w:p w14:paraId="1C929B30" w14:textId="5235A67C" w:rsidR="00E507AF" w:rsidRDefault="00E507AF" w:rsidP="00912F1A"/>
    <w:p w14:paraId="6F40C174" w14:textId="324D4046" w:rsidR="00E507AF" w:rsidRDefault="00E507AF" w:rsidP="00912F1A"/>
    <w:p w14:paraId="58A7946C" w14:textId="6C2C303E" w:rsidR="00E507AF" w:rsidRDefault="00E507AF" w:rsidP="00912F1A"/>
    <w:p w14:paraId="76439902" w14:textId="20FE124B" w:rsidR="00E507AF" w:rsidRDefault="00E507AF" w:rsidP="00912F1A"/>
    <w:p w14:paraId="4E109AA4" w14:textId="0BD89FAC" w:rsidR="00E507AF" w:rsidRDefault="00E507AF" w:rsidP="00912F1A"/>
    <w:p w14:paraId="107231E0" w14:textId="46AC3E65" w:rsidR="00E507AF" w:rsidRPr="00D345A0" w:rsidRDefault="00E507AF" w:rsidP="00912F1A"/>
    <w:p w14:paraId="58E28AEC" w14:textId="700F1EF7" w:rsidR="00E507AF" w:rsidRDefault="00E507AF" w:rsidP="00912F1A"/>
    <w:p w14:paraId="6C681A74" w14:textId="1D4C631C" w:rsidR="007978B9" w:rsidRDefault="00A60647" w:rsidP="007978B9">
      <w:pPr>
        <w:pStyle w:val="Heading1"/>
        <w:numPr>
          <w:ilvl w:val="0"/>
          <w:numId w:val="1"/>
        </w:numPr>
      </w:pPr>
      <w:bookmarkStart w:id="4" w:name="_Toc524460841"/>
      <w:r>
        <w:t>A</w:t>
      </w:r>
      <w:r w:rsidR="0073553D">
        <w:t>valiação Experimental</w:t>
      </w:r>
      <w:bookmarkEnd w:id="4"/>
    </w:p>
    <w:p w14:paraId="16D56A0F" w14:textId="77777777" w:rsidR="00056095" w:rsidRPr="00056095" w:rsidRDefault="00056095" w:rsidP="00056095"/>
    <w:p w14:paraId="4A6AF0DA" w14:textId="452371B7" w:rsidR="000B1AC1" w:rsidRDefault="00A86C22" w:rsidP="0073553D">
      <w:r>
        <w:t xml:space="preserve">A </w:t>
      </w:r>
      <w:r w:rsidR="000B1AC1">
        <w:t xml:space="preserve">avaliação experimental foi </w:t>
      </w:r>
      <w:r>
        <w:t>feita com os seguintes parâmetros:</w:t>
      </w:r>
    </w:p>
    <w:p w14:paraId="718E9BB9" w14:textId="208939D8" w:rsidR="00B72B69" w:rsidRDefault="00B86DFC" w:rsidP="00B72B69">
      <w:pPr>
        <w:pStyle w:val="ListParagraph"/>
        <w:numPr>
          <w:ilvl w:val="0"/>
          <w:numId w:val="14"/>
        </w:numPr>
      </w:pPr>
      <w:r>
        <w:t xml:space="preserve">Com o ficheiro de grafos de </w:t>
      </w:r>
      <w:r w:rsidR="00C62B95">
        <w:t>Califórnia</w:t>
      </w:r>
      <w:r>
        <w:t xml:space="preserve"> e New York</w:t>
      </w:r>
    </w:p>
    <w:p w14:paraId="4A99315A" w14:textId="7DA04766" w:rsidR="004C5491" w:rsidRDefault="00997A04" w:rsidP="004C5491">
      <w:pPr>
        <w:pStyle w:val="ListParagraph"/>
        <w:numPr>
          <w:ilvl w:val="0"/>
          <w:numId w:val="14"/>
        </w:numPr>
      </w:pPr>
      <w:r>
        <w:t>Cada par de vértices foi</w:t>
      </w:r>
      <w:r w:rsidR="007951E6">
        <w:t xml:space="preserve"> corrido cinco vezes </w:t>
      </w:r>
      <w:r w:rsidR="00946FB2">
        <w:t xml:space="preserve">para cada </w:t>
      </w:r>
      <w:r w:rsidR="00CF7D2D">
        <w:t>tipo de ficheiro com cinco vértices por ficheiro</w:t>
      </w:r>
      <w:r w:rsidR="00946FB2">
        <w:t>.</w:t>
      </w:r>
    </w:p>
    <w:p w14:paraId="0A988E6C" w14:textId="472E298C" w:rsidR="00782B55" w:rsidRDefault="00782B55" w:rsidP="003F3C52">
      <w:pPr>
        <w:pStyle w:val="Caption"/>
        <w:keepNext/>
      </w:pPr>
    </w:p>
    <w:p w14:paraId="2D1C5403" w14:textId="0FF93FEC" w:rsidR="003F3C52" w:rsidRDefault="003F3C52" w:rsidP="000F063F">
      <w:pPr>
        <w:pStyle w:val="Caption"/>
        <w:keepNext/>
        <w:jc w:val="center"/>
      </w:pPr>
      <w:r>
        <w:t xml:space="preserve">Tabela </w:t>
      </w:r>
      <w:fldSimple w:instr=" SEQ Tabela \* ARABIC ">
        <w:r w:rsidR="002D596A">
          <w:rPr>
            <w:noProof/>
          </w:rPr>
          <w:t>1</w:t>
        </w:r>
      </w:fldSimple>
      <w:r>
        <w:t xml:space="preserve"> - </w:t>
      </w:r>
      <w:r w:rsidRPr="00C31617">
        <w:t xml:space="preserve">Tempos em milissegundos do algoritmo </w:t>
      </w:r>
      <w:r w:rsidR="00C62B95">
        <w:t>no ficheiro de Califórnia</w:t>
      </w:r>
      <w:r w:rsidR="000F063F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696"/>
        <w:gridCol w:w="1697"/>
        <w:gridCol w:w="1697"/>
        <w:gridCol w:w="1697"/>
      </w:tblGrid>
      <w:tr w:rsidR="004C40CA" w14:paraId="1CFEBA18" w14:textId="77777777" w:rsidTr="004C40CA">
        <w:trPr>
          <w:trHeight w:val="1227"/>
          <w:jc w:val="center"/>
        </w:trPr>
        <w:tc>
          <w:tcPr>
            <w:tcW w:w="1696" w:type="dxa"/>
            <w:vAlign w:val="bottom"/>
          </w:tcPr>
          <w:p w14:paraId="4AFF49E1" w14:textId="6A6A6A5A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CAL</w:t>
            </w:r>
          </w:p>
        </w:tc>
        <w:tc>
          <w:tcPr>
            <w:tcW w:w="1696" w:type="dxa"/>
            <w:vAlign w:val="bottom"/>
          </w:tcPr>
          <w:p w14:paraId="3EC21CB9" w14:textId="1556371E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6426 -&gt; 51017</w:t>
            </w:r>
          </w:p>
        </w:tc>
        <w:tc>
          <w:tcPr>
            <w:tcW w:w="1697" w:type="dxa"/>
            <w:vAlign w:val="bottom"/>
          </w:tcPr>
          <w:p w14:paraId="37D4B2D5" w14:textId="712EC9B9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976 -&gt; 254815</w:t>
            </w:r>
          </w:p>
        </w:tc>
        <w:tc>
          <w:tcPr>
            <w:tcW w:w="1697" w:type="dxa"/>
            <w:vAlign w:val="bottom"/>
          </w:tcPr>
          <w:p w14:paraId="75DD761C" w14:textId="5F14E6CA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3105 -&gt; 97656</w:t>
            </w:r>
          </w:p>
        </w:tc>
        <w:tc>
          <w:tcPr>
            <w:tcW w:w="1697" w:type="dxa"/>
            <w:vAlign w:val="bottom"/>
          </w:tcPr>
          <w:p w14:paraId="4C08FD1E" w14:textId="12D4AFC0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Tempo de Construção de grafo</w:t>
            </w:r>
          </w:p>
        </w:tc>
      </w:tr>
      <w:tr w:rsidR="004C40CA" w14:paraId="40C7E8E9" w14:textId="77777777" w:rsidTr="004C40CA">
        <w:trPr>
          <w:trHeight w:val="414"/>
          <w:jc w:val="center"/>
        </w:trPr>
        <w:tc>
          <w:tcPr>
            <w:tcW w:w="1696" w:type="dxa"/>
            <w:vAlign w:val="bottom"/>
          </w:tcPr>
          <w:p w14:paraId="7335DD25" w14:textId="7EBD50B7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696" w:type="dxa"/>
            <w:vAlign w:val="bottom"/>
          </w:tcPr>
          <w:p w14:paraId="7471B7A5" w14:textId="6F1C3CB2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137.79</w:t>
            </w:r>
          </w:p>
        </w:tc>
        <w:tc>
          <w:tcPr>
            <w:tcW w:w="1697" w:type="dxa"/>
            <w:vAlign w:val="bottom"/>
          </w:tcPr>
          <w:p w14:paraId="499F21A9" w14:textId="342F5EA3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40.53</w:t>
            </w:r>
          </w:p>
        </w:tc>
        <w:tc>
          <w:tcPr>
            <w:tcW w:w="1697" w:type="dxa"/>
            <w:vAlign w:val="bottom"/>
          </w:tcPr>
          <w:p w14:paraId="78DB3FCF" w14:textId="1275B260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31.98</w:t>
            </w:r>
          </w:p>
        </w:tc>
        <w:tc>
          <w:tcPr>
            <w:tcW w:w="1697" w:type="dxa"/>
            <w:vAlign w:val="bottom"/>
          </w:tcPr>
          <w:p w14:paraId="0E2BEC3A" w14:textId="2AC2E5F6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261</w:t>
            </w:r>
          </w:p>
        </w:tc>
      </w:tr>
      <w:tr w:rsidR="004C40CA" w14:paraId="39BC7ED0" w14:textId="77777777" w:rsidTr="004C40CA">
        <w:trPr>
          <w:trHeight w:val="398"/>
          <w:jc w:val="center"/>
        </w:trPr>
        <w:tc>
          <w:tcPr>
            <w:tcW w:w="1696" w:type="dxa"/>
            <w:vAlign w:val="bottom"/>
          </w:tcPr>
          <w:p w14:paraId="503F0BBC" w14:textId="2E6DAA8A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696" w:type="dxa"/>
            <w:vAlign w:val="bottom"/>
          </w:tcPr>
          <w:p w14:paraId="1DB20404" w14:textId="2F1B1D3F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806.78</w:t>
            </w:r>
          </w:p>
        </w:tc>
        <w:tc>
          <w:tcPr>
            <w:tcW w:w="1697" w:type="dxa"/>
            <w:vAlign w:val="bottom"/>
          </w:tcPr>
          <w:p w14:paraId="5150C353" w14:textId="613EA2CA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85.31</w:t>
            </w:r>
          </w:p>
        </w:tc>
        <w:tc>
          <w:tcPr>
            <w:tcW w:w="1697" w:type="dxa"/>
            <w:vAlign w:val="bottom"/>
          </w:tcPr>
          <w:p w14:paraId="226237FF" w14:textId="58069B86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79.1</w:t>
            </w:r>
          </w:p>
        </w:tc>
        <w:tc>
          <w:tcPr>
            <w:tcW w:w="1697" w:type="dxa"/>
            <w:vAlign w:val="bottom"/>
          </w:tcPr>
          <w:p w14:paraId="2D0AFA3E" w14:textId="7B1593FA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408.5</w:t>
            </w:r>
          </w:p>
        </w:tc>
      </w:tr>
      <w:tr w:rsidR="004C40CA" w14:paraId="4797A9E7" w14:textId="77777777" w:rsidTr="004C40CA">
        <w:trPr>
          <w:trHeight w:val="414"/>
          <w:jc w:val="center"/>
        </w:trPr>
        <w:tc>
          <w:tcPr>
            <w:tcW w:w="1696" w:type="dxa"/>
            <w:vAlign w:val="bottom"/>
          </w:tcPr>
          <w:p w14:paraId="0F59B65A" w14:textId="3933B5F7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696" w:type="dxa"/>
            <w:vAlign w:val="bottom"/>
          </w:tcPr>
          <w:p w14:paraId="7FB5446D" w14:textId="01095E17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629.92</w:t>
            </w:r>
          </w:p>
        </w:tc>
        <w:tc>
          <w:tcPr>
            <w:tcW w:w="1697" w:type="dxa"/>
            <w:vAlign w:val="bottom"/>
          </w:tcPr>
          <w:p w14:paraId="680F1077" w14:textId="3279D9DB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322.27</w:t>
            </w:r>
          </w:p>
        </w:tc>
        <w:tc>
          <w:tcPr>
            <w:tcW w:w="1697" w:type="dxa"/>
            <w:vAlign w:val="bottom"/>
          </w:tcPr>
          <w:p w14:paraId="24F7A3A3" w14:textId="3CDC3E6C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5.6</w:t>
            </w:r>
          </w:p>
        </w:tc>
        <w:tc>
          <w:tcPr>
            <w:tcW w:w="1697" w:type="dxa"/>
            <w:vAlign w:val="bottom"/>
          </w:tcPr>
          <w:p w14:paraId="4B4D6819" w14:textId="668DF5A0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760.15</w:t>
            </w:r>
          </w:p>
        </w:tc>
      </w:tr>
      <w:tr w:rsidR="004C40CA" w14:paraId="7E562A37" w14:textId="77777777" w:rsidTr="004C40CA">
        <w:trPr>
          <w:trHeight w:val="398"/>
          <w:jc w:val="center"/>
        </w:trPr>
        <w:tc>
          <w:tcPr>
            <w:tcW w:w="1696" w:type="dxa"/>
            <w:vAlign w:val="bottom"/>
          </w:tcPr>
          <w:p w14:paraId="205DD677" w14:textId="12CC9943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696" w:type="dxa"/>
            <w:vAlign w:val="bottom"/>
          </w:tcPr>
          <w:p w14:paraId="4AF95B03" w14:textId="476C80BD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721.51</w:t>
            </w:r>
          </w:p>
        </w:tc>
        <w:tc>
          <w:tcPr>
            <w:tcW w:w="1697" w:type="dxa"/>
            <w:vAlign w:val="bottom"/>
          </w:tcPr>
          <w:p w14:paraId="5B255C61" w14:textId="43A6C3AC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67.49</w:t>
            </w:r>
          </w:p>
        </w:tc>
        <w:tc>
          <w:tcPr>
            <w:tcW w:w="1697" w:type="dxa"/>
            <w:vAlign w:val="bottom"/>
          </w:tcPr>
          <w:p w14:paraId="4355CA5B" w14:textId="6E096E56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3.37</w:t>
            </w:r>
          </w:p>
        </w:tc>
        <w:tc>
          <w:tcPr>
            <w:tcW w:w="1697" w:type="dxa"/>
            <w:vAlign w:val="bottom"/>
          </w:tcPr>
          <w:p w14:paraId="4D40EC16" w14:textId="389B3EC0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799.43</w:t>
            </w:r>
          </w:p>
        </w:tc>
      </w:tr>
      <w:tr w:rsidR="004C40CA" w14:paraId="08A24EA8" w14:textId="77777777" w:rsidTr="004C40CA">
        <w:trPr>
          <w:trHeight w:val="414"/>
          <w:jc w:val="center"/>
        </w:trPr>
        <w:tc>
          <w:tcPr>
            <w:tcW w:w="1696" w:type="dxa"/>
            <w:vAlign w:val="bottom"/>
          </w:tcPr>
          <w:p w14:paraId="4A9E69C7" w14:textId="739D9088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696" w:type="dxa"/>
            <w:vAlign w:val="bottom"/>
          </w:tcPr>
          <w:p w14:paraId="3A4CE36A" w14:textId="7112E90F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638.45</w:t>
            </w:r>
          </w:p>
        </w:tc>
        <w:tc>
          <w:tcPr>
            <w:tcW w:w="1697" w:type="dxa"/>
            <w:vAlign w:val="bottom"/>
          </w:tcPr>
          <w:p w14:paraId="32BD3778" w14:textId="4688FC31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811.61</w:t>
            </w:r>
          </w:p>
        </w:tc>
        <w:tc>
          <w:tcPr>
            <w:tcW w:w="1697" w:type="dxa"/>
            <w:vAlign w:val="bottom"/>
          </w:tcPr>
          <w:p w14:paraId="2005C7E5" w14:textId="79F33BE2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19.55</w:t>
            </w:r>
          </w:p>
        </w:tc>
        <w:tc>
          <w:tcPr>
            <w:tcW w:w="1697" w:type="dxa"/>
            <w:vAlign w:val="bottom"/>
          </w:tcPr>
          <w:p w14:paraId="18D252BE" w14:textId="46148CAC" w:rsidR="004C40CA" w:rsidRDefault="004C40CA" w:rsidP="004C40CA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2128.12</w:t>
            </w:r>
          </w:p>
        </w:tc>
      </w:tr>
    </w:tbl>
    <w:p w14:paraId="1EDAC6A5" w14:textId="3B40EEEB" w:rsidR="008515B9" w:rsidRDefault="008515B9" w:rsidP="002C0042">
      <w:pPr>
        <w:pStyle w:val="ListParagraph"/>
      </w:pPr>
    </w:p>
    <w:p w14:paraId="52BFC054" w14:textId="2081F581" w:rsidR="003F3C52" w:rsidRDefault="003F3C52" w:rsidP="00C62B95">
      <w:pPr>
        <w:pStyle w:val="Caption"/>
        <w:keepNext/>
        <w:jc w:val="center"/>
      </w:pPr>
      <w:r>
        <w:t xml:space="preserve">Tabela </w:t>
      </w:r>
      <w:fldSimple w:instr=" SEQ Tabela \* ARABIC ">
        <w:r w:rsidR="002D596A">
          <w:rPr>
            <w:noProof/>
          </w:rPr>
          <w:t>2</w:t>
        </w:r>
      </w:fldSimple>
      <w:r>
        <w:t xml:space="preserve"> - </w:t>
      </w:r>
      <w:r w:rsidR="00C62B95" w:rsidRPr="00C31617">
        <w:t xml:space="preserve">Tempos em milissegundos do algoritmo </w:t>
      </w:r>
      <w:r w:rsidR="00C62B95">
        <w:t xml:space="preserve">no ficheiro de </w:t>
      </w:r>
      <w:r w:rsidR="00C62B95">
        <w:t>New York</w:t>
      </w:r>
      <w:r w:rsidR="00C62B95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696"/>
        <w:gridCol w:w="1697"/>
        <w:gridCol w:w="1697"/>
        <w:gridCol w:w="1697"/>
      </w:tblGrid>
      <w:tr w:rsidR="00C62B95" w14:paraId="62BE0AA5" w14:textId="77777777" w:rsidTr="00DC3214">
        <w:trPr>
          <w:trHeight w:val="1227"/>
          <w:jc w:val="center"/>
        </w:trPr>
        <w:tc>
          <w:tcPr>
            <w:tcW w:w="1696" w:type="dxa"/>
            <w:vAlign w:val="bottom"/>
          </w:tcPr>
          <w:p w14:paraId="392F099F" w14:textId="423AB136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NY</w:t>
            </w:r>
          </w:p>
        </w:tc>
        <w:tc>
          <w:tcPr>
            <w:tcW w:w="1696" w:type="dxa"/>
            <w:vAlign w:val="bottom"/>
          </w:tcPr>
          <w:p w14:paraId="5C90E676" w14:textId="7189BCF1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45528 -&gt; 12170</w:t>
            </w:r>
          </w:p>
        </w:tc>
        <w:tc>
          <w:tcPr>
            <w:tcW w:w="1697" w:type="dxa"/>
            <w:vAlign w:val="bottom"/>
          </w:tcPr>
          <w:p w14:paraId="3DE62492" w14:textId="5B3DB11A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14279 -&gt; 74477</w:t>
            </w:r>
          </w:p>
        </w:tc>
        <w:tc>
          <w:tcPr>
            <w:tcW w:w="1697" w:type="dxa"/>
            <w:vAlign w:val="bottom"/>
          </w:tcPr>
          <w:p w14:paraId="4115B780" w14:textId="2EAC0FC4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9546 -&gt; 197854</w:t>
            </w:r>
          </w:p>
        </w:tc>
        <w:tc>
          <w:tcPr>
            <w:tcW w:w="1697" w:type="dxa"/>
            <w:vAlign w:val="bottom"/>
          </w:tcPr>
          <w:p w14:paraId="792D87C2" w14:textId="17B5F9D2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Tempo de Construção de grafo</w:t>
            </w:r>
          </w:p>
        </w:tc>
      </w:tr>
      <w:tr w:rsidR="00C62B95" w14:paraId="05B6E9EA" w14:textId="77777777" w:rsidTr="00DC3214">
        <w:trPr>
          <w:trHeight w:val="414"/>
          <w:jc w:val="center"/>
        </w:trPr>
        <w:tc>
          <w:tcPr>
            <w:tcW w:w="1696" w:type="dxa"/>
            <w:vAlign w:val="bottom"/>
          </w:tcPr>
          <w:p w14:paraId="2FAB4ECF" w14:textId="4A32C400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696" w:type="dxa"/>
            <w:vAlign w:val="bottom"/>
          </w:tcPr>
          <w:p w14:paraId="59FB2022" w14:textId="4DF735CA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82.98</w:t>
            </w:r>
          </w:p>
        </w:tc>
        <w:tc>
          <w:tcPr>
            <w:tcW w:w="1697" w:type="dxa"/>
            <w:vAlign w:val="bottom"/>
          </w:tcPr>
          <w:p w14:paraId="120C9664" w14:textId="234E6AFF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2.66</w:t>
            </w:r>
          </w:p>
        </w:tc>
        <w:tc>
          <w:tcPr>
            <w:tcW w:w="1697" w:type="dxa"/>
            <w:vAlign w:val="bottom"/>
          </w:tcPr>
          <w:p w14:paraId="07F22C3C" w14:textId="3EDA3DCD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6.03</w:t>
            </w:r>
          </w:p>
        </w:tc>
        <w:tc>
          <w:tcPr>
            <w:tcW w:w="1697" w:type="dxa"/>
            <w:vAlign w:val="bottom"/>
          </w:tcPr>
          <w:p w14:paraId="7097AC39" w14:textId="6D045D58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197.42</w:t>
            </w:r>
          </w:p>
        </w:tc>
      </w:tr>
      <w:tr w:rsidR="00C62B95" w14:paraId="1144F31E" w14:textId="77777777" w:rsidTr="00DC3214">
        <w:trPr>
          <w:trHeight w:val="398"/>
          <w:jc w:val="center"/>
        </w:trPr>
        <w:tc>
          <w:tcPr>
            <w:tcW w:w="1696" w:type="dxa"/>
            <w:vAlign w:val="bottom"/>
          </w:tcPr>
          <w:p w14:paraId="55387C5D" w14:textId="08E154C6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696" w:type="dxa"/>
            <w:vAlign w:val="bottom"/>
          </w:tcPr>
          <w:p w14:paraId="7307EB20" w14:textId="4597E6C9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26.78</w:t>
            </w:r>
          </w:p>
        </w:tc>
        <w:tc>
          <w:tcPr>
            <w:tcW w:w="1697" w:type="dxa"/>
            <w:vAlign w:val="bottom"/>
          </w:tcPr>
          <w:p w14:paraId="11D427AF" w14:textId="3F9141BD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36.27</w:t>
            </w:r>
          </w:p>
        </w:tc>
        <w:tc>
          <w:tcPr>
            <w:tcW w:w="1697" w:type="dxa"/>
            <w:vAlign w:val="bottom"/>
          </w:tcPr>
          <w:p w14:paraId="13031E32" w14:textId="39B49009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5.26</w:t>
            </w:r>
          </w:p>
        </w:tc>
        <w:tc>
          <w:tcPr>
            <w:tcW w:w="1697" w:type="dxa"/>
            <w:vAlign w:val="bottom"/>
          </w:tcPr>
          <w:p w14:paraId="79AA31C9" w14:textId="17F1DA12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021.13</w:t>
            </w:r>
          </w:p>
        </w:tc>
      </w:tr>
      <w:tr w:rsidR="00C62B95" w14:paraId="04F4D1EF" w14:textId="77777777" w:rsidTr="00DC3214">
        <w:trPr>
          <w:trHeight w:val="414"/>
          <w:jc w:val="center"/>
        </w:trPr>
        <w:tc>
          <w:tcPr>
            <w:tcW w:w="1696" w:type="dxa"/>
            <w:vAlign w:val="bottom"/>
          </w:tcPr>
          <w:p w14:paraId="1D2F8C8F" w14:textId="3B998C5D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696" w:type="dxa"/>
            <w:vAlign w:val="bottom"/>
          </w:tcPr>
          <w:p w14:paraId="44300871" w14:textId="0A19775E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22.6</w:t>
            </w:r>
          </w:p>
        </w:tc>
        <w:tc>
          <w:tcPr>
            <w:tcW w:w="1697" w:type="dxa"/>
            <w:vAlign w:val="bottom"/>
          </w:tcPr>
          <w:p w14:paraId="01C09D43" w14:textId="744CA03D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1.09</w:t>
            </w:r>
          </w:p>
        </w:tc>
        <w:tc>
          <w:tcPr>
            <w:tcW w:w="1697" w:type="dxa"/>
            <w:vAlign w:val="bottom"/>
          </w:tcPr>
          <w:p w14:paraId="555DCE62" w14:textId="7C7FC446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5.57</w:t>
            </w:r>
          </w:p>
        </w:tc>
        <w:tc>
          <w:tcPr>
            <w:tcW w:w="1697" w:type="dxa"/>
            <w:vAlign w:val="bottom"/>
          </w:tcPr>
          <w:p w14:paraId="0AC3648B" w14:textId="3BE4EC31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989.98</w:t>
            </w:r>
          </w:p>
        </w:tc>
      </w:tr>
      <w:tr w:rsidR="00C62B95" w14:paraId="61FA1EBC" w14:textId="77777777" w:rsidTr="00DC3214">
        <w:trPr>
          <w:trHeight w:val="398"/>
          <w:jc w:val="center"/>
        </w:trPr>
        <w:tc>
          <w:tcPr>
            <w:tcW w:w="1696" w:type="dxa"/>
            <w:vAlign w:val="bottom"/>
          </w:tcPr>
          <w:p w14:paraId="3F268275" w14:textId="0E589724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696" w:type="dxa"/>
            <w:vAlign w:val="bottom"/>
          </w:tcPr>
          <w:p w14:paraId="4367AB07" w14:textId="74C43AF4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97.74</w:t>
            </w:r>
          </w:p>
        </w:tc>
        <w:tc>
          <w:tcPr>
            <w:tcW w:w="1697" w:type="dxa"/>
            <w:vAlign w:val="bottom"/>
          </w:tcPr>
          <w:p w14:paraId="7B19144A" w14:textId="2810A5A2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99.18</w:t>
            </w:r>
          </w:p>
        </w:tc>
        <w:tc>
          <w:tcPr>
            <w:tcW w:w="1697" w:type="dxa"/>
            <w:vAlign w:val="bottom"/>
          </w:tcPr>
          <w:p w14:paraId="0C2C588B" w14:textId="53F328B9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68.38</w:t>
            </w:r>
          </w:p>
        </w:tc>
        <w:tc>
          <w:tcPr>
            <w:tcW w:w="1697" w:type="dxa"/>
            <w:vAlign w:val="bottom"/>
          </w:tcPr>
          <w:p w14:paraId="1C4D7123" w14:textId="45A8C62D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849.53</w:t>
            </w:r>
          </w:p>
        </w:tc>
      </w:tr>
      <w:tr w:rsidR="00C62B95" w14:paraId="6629C50E" w14:textId="77777777" w:rsidTr="00DC3214">
        <w:trPr>
          <w:trHeight w:val="414"/>
          <w:jc w:val="center"/>
        </w:trPr>
        <w:tc>
          <w:tcPr>
            <w:tcW w:w="1696" w:type="dxa"/>
            <w:vAlign w:val="bottom"/>
          </w:tcPr>
          <w:p w14:paraId="5379F607" w14:textId="6125BD94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696" w:type="dxa"/>
            <w:vAlign w:val="bottom"/>
          </w:tcPr>
          <w:p w14:paraId="08E03B52" w14:textId="547E8906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08.23</w:t>
            </w:r>
          </w:p>
        </w:tc>
        <w:tc>
          <w:tcPr>
            <w:tcW w:w="1697" w:type="dxa"/>
            <w:vAlign w:val="bottom"/>
          </w:tcPr>
          <w:p w14:paraId="1D5064ED" w14:textId="76DC3684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199.29</w:t>
            </w:r>
          </w:p>
        </w:tc>
        <w:tc>
          <w:tcPr>
            <w:tcW w:w="1697" w:type="dxa"/>
            <w:vAlign w:val="bottom"/>
          </w:tcPr>
          <w:p w14:paraId="303C8B0D" w14:textId="015C41B8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77.77</w:t>
            </w:r>
          </w:p>
        </w:tc>
        <w:tc>
          <w:tcPr>
            <w:tcW w:w="1697" w:type="dxa"/>
            <w:vAlign w:val="bottom"/>
          </w:tcPr>
          <w:p w14:paraId="1DAF38FB" w14:textId="1D45EC97" w:rsidR="00C62B95" w:rsidRDefault="00C62B95" w:rsidP="00C62B95">
            <w:pPr>
              <w:pStyle w:val="ListParagraph"/>
              <w:ind w:left="0"/>
            </w:pPr>
            <w:r>
              <w:rPr>
                <w:rFonts w:ascii="Calibri" w:hAnsi="Calibri" w:cs="Calibri"/>
                <w:color w:val="000000"/>
              </w:rPr>
              <w:t>2495.17</w:t>
            </w:r>
          </w:p>
        </w:tc>
      </w:tr>
    </w:tbl>
    <w:p w14:paraId="451A8EDA" w14:textId="77777777" w:rsidR="00CD60D5" w:rsidRDefault="00CD60D5" w:rsidP="002C0042">
      <w:pPr>
        <w:pStyle w:val="ListParagraph"/>
      </w:pPr>
    </w:p>
    <w:p w14:paraId="7915C388" w14:textId="77777777" w:rsidR="000F063F" w:rsidRDefault="000F063F">
      <w:pPr>
        <w:spacing w:after="200" w:line="276" w:lineRule="auto"/>
        <w:jc w:val="left"/>
        <w:rPr>
          <w:b/>
          <w:bCs/>
          <w:sz w:val="18"/>
          <w:szCs w:val="18"/>
        </w:rPr>
      </w:pPr>
      <w:r>
        <w:br w:type="page"/>
      </w:r>
    </w:p>
    <w:p w14:paraId="2F4915AE" w14:textId="77777777" w:rsidR="005B0964" w:rsidRDefault="00C03BCF" w:rsidP="00994DBC">
      <w:pPr>
        <w:pStyle w:val="Heading1"/>
        <w:numPr>
          <w:ilvl w:val="0"/>
          <w:numId w:val="1"/>
        </w:numPr>
      </w:pPr>
      <w:bookmarkStart w:id="5" w:name="_Toc524460842"/>
      <w:r>
        <w:lastRenderedPageBreak/>
        <w:t>Conclusões</w:t>
      </w:r>
      <w:bookmarkEnd w:id="5"/>
    </w:p>
    <w:p w14:paraId="68B16E76" w14:textId="5C5D31A5" w:rsidR="008766BA" w:rsidRDefault="008766BA">
      <w:pPr>
        <w:spacing w:after="200" w:line="276" w:lineRule="auto"/>
        <w:jc w:val="left"/>
      </w:pPr>
      <w:r>
        <w:t xml:space="preserve">Podemos que concluir </w:t>
      </w:r>
      <w:r w:rsidR="002B6E0A">
        <w:t xml:space="preserve">grafos e </w:t>
      </w:r>
      <w:r w:rsidR="00AE559C">
        <w:t xml:space="preserve">os algoritmos para operar os grafos são uma excelente ferramenta para </w:t>
      </w:r>
      <w:r w:rsidR="004D2D5D">
        <w:t xml:space="preserve">executar determinadas tarefas como por exemplo o </w:t>
      </w:r>
      <w:r w:rsidR="00CF7989">
        <w:t>cálculo</w:t>
      </w:r>
      <w:r w:rsidR="004D2D5D">
        <w:t xml:space="preserve"> da menor distancia entre dois locais.</w:t>
      </w:r>
    </w:p>
    <w:p w14:paraId="4118DF61" w14:textId="16DD78F9" w:rsidR="00E36AED" w:rsidRDefault="004D2D5D">
      <w:pPr>
        <w:spacing w:after="200" w:line="276" w:lineRule="auto"/>
        <w:jc w:val="left"/>
      </w:pPr>
      <w:r>
        <w:t>Com o</w:t>
      </w:r>
      <w:r w:rsidR="008766BA">
        <w:t xml:space="preserve"> </w:t>
      </w:r>
      <w:r w:rsidR="009B4F44">
        <w:t xml:space="preserve">algoritmo de </w:t>
      </w:r>
      <w:proofErr w:type="spellStart"/>
      <w:r w:rsidR="009B4F44" w:rsidRPr="00CF7989">
        <w:rPr>
          <w:i/>
          <w:iCs/>
        </w:rPr>
        <w:t>D</w:t>
      </w:r>
      <w:r w:rsidR="009B4F44" w:rsidRPr="00CF7989">
        <w:rPr>
          <w:i/>
          <w:iCs/>
        </w:rPr>
        <w:t>ijkstra</w:t>
      </w:r>
      <w:proofErr w:type="spellEnd"/>
      <w:r w:rsidR="00A478DE">
        <w:t xml:space="preserve"> </w:t>
      </w:r>
      <w:r w:rsidR="00F22894">
        <w:t>conseguimos</w:t>
      </w:r>
      <w:r w:rsidR="00A478DE">
        <w:t xml:space="preserve"> calcular o caminho mais curto entre dois pontos </w:t>
      </w:r>
      <w:r w:rsidR="00F22894">
        <w:t xml:space="preserve">em pouco tempo, não contando com o tempo ou </w:t>
      </w:r>
      <w:r w:rsidR="000C31E4">
        <w:t>até</w:t>
      </w:r>
      <w:r w:rsidR="00F22894">
        <w:t xml:space="preserve"> possibilidade de ler um ficheiro de vetores e conexões inteiras para </w:t>
      </w:r>
      <w:r w:rsidR="000C31E4">
        <w:t>memoria.</w:t>
      </w:r>
    </w:p>
    <w:p w14:paraId="0A0B811B" w14:textId="300932D4" w:rsidR="008766BA" w:rsidRDefault="008766BA">
      <w:pPr>
        <w:spacing w:after="200" w:line="276" w:lineRule="auto"/>
        <w:jc w:val="left"/>
      </w:pPr>
    </w:p>
    <w:sectPr w:rsidR="008766BA" w:rsidSect="00730AFE">
      <w:footerReference w:type="first" r:id="rId12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0CB8D" w14:textId="77777777" w:rsidR="00EB40E0" w:rsidRDefault="00EB40E0" w:rsidP="000614E1">
      <w:pPr>
        <w:spacing w:line="240" w:lineRule="auto"/>
      </w:pPr>
      <w:r>
        <w:separator/>
      </w:r>
    </w:p>
  </w:endnote>
  <w:endnote w:type="continuationSeparator" w:id="0">
    <w:p w14:paraId="7B015172" w14:textId="77777777" w:rsidR="00EB40E0" w:rsidRDefault="00EB40E0" w:rsidP="000614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ED5705" w14:textId="77777777" w:rsidR="00D6368E" w:rsidRDefault="00D6368E" w:rsidP="008B671B">
    <w:pPr>
      <w:pStyle w:val="Footer"/>
      <w:jc w:val="center"/>
    </w:pPr>
  </w:p>
  <w:p w14:paraId="07302AEB" w14:textId="77777777" w:rsidR="00D6368E" w:rsidRDefault="00D636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8F48B8" w14:textId="77777777" w:rsidR="00EB40E0" w:rsidRDefault="00EB40E0" w:rsidP="000614E1">
      <w:pPr>
        <w:spacing w:line="240" w:lineRule="auto"/>
      </w:pPr>
      <w:r>
        <w:separator/>
      </w:r>
    </w:p>
  </w:footnote>
  <w:footnote w:type="continuationSeparator" w:id="0">
    <w:p w14:paraId="060217BB" w14:textId="77777777" w:rsidR="00EB40E0" w:rsidRDefault="00EB40E0" w:rsidP="000614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A540A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9912B84"/>
    <w:multiLevelType w:val="hybridMultilevel"/>
    <w:tmpl w:val="5262F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4069E"/>
    <w:multiLevelType w:val="multilevel"/>
    <w:tmpl w:val="11FEAAAE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67F3B27"/>
    <w:multiLevelType w:val="hybridMultilevel"/>
    <w:tmpl w:val="CDA6E4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6B1E81"/>
    <w:multiLevelType w:val="hybridMultilevel"/>
    <w:tmpl w:val="421C84D8"/>
    <w:lvl w:ilvl="0" w:tplc="268A04F8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D1697F"/>
    <w:multiLevelType w:val="hybridMultilevel"/>
    <w:tmpl w:val="06F2AE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836923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4B7378F"/>
    <w:multiLevelType w:val="hybridMultilevel"/>
    <w:tmpl w:val="66DA5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095AD6"/>
    <w:multiLevelType w:val="hybridMultilevel"/>
    <w:tmpl w:val="2E76E554"/>
    <w:lvl w:ilvl="0" w:tplc="0816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E315570"/>
    <w:multiLevelType w:val="hybridMultilevel"/>
    <w:tmpl w:val="D19ABB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24735"/>
    <w:multiLevelType w:val="multilevel"/>
    <w:tmpl w:val="0816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11" w15:restartNumberingAfterBreak="0">
    <w:nsid w:val="37086A17"/>
    <w:multiLevelType w:val="hybridMultilevel"/>
    <w:tmpl w:val="65445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6669DE"/>
    <w:multiLevelType w:val="hybridMultilevel"/>
    <w:tmpl w:val="5FA233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FC7F63"/>
    <w:multiLevelType w:val="singleLevel"/>
    <w:tmpl w:val="8D72B51E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</w:abstractNum>
  <w:abstractNum w:abstractNumId="14" w15:restartNumberingAfterBreak="0">
    <w:nsid w:val="6A244778"/>
    <w:multiLevelType w:val="hybridMultilevel"/>
    <w:tmpl w:val="F20E9C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22427A"/>
    <w:multiLevelType w:val="hybridMultilevel"/>
    <w:tmpl w:val="EAC2BD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2C33F2"/>
    <w:multiLevelType w:val="multilevel"/>
    <w:tmpl w:val="782CA14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78FF1506"/>
    <w:multiLevelType w:val="hybridMultilevel"/>
    <w:tmpl w:val="D5B4DABC"/>
    <w:lvl w:ilvl="0" w:tplc="7292BE5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E014D4"/>
    <w:multiLevelType w:val="hybridMultilevel"/>
    <w:tmpl w:val="CAFCB2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9"/>
  </w:num>
  <w:num w:numId="5">
    <w:abstractNumId w:val="18"/>
  </w:num>
  <w:num w:numId="6">
    <w:abstractNumId w:val="13"/>
  </w:num>
  <w:num w:numId="7">
    <w:abstractNumId w:val="11"/>
  </w:num>
  <w:num w:numId="8">
    <w:abstractNumId w:val="2"/>
  </w:num>
  <w:num w:numId="9">
    <w:abstractNumId w:val="0"/>
  </w:num>
  <w:num w:numId="10">
    <w:abstractNumId w:val="10"/>
  </w:num>
  <w:num w:numId="11">
    <w:abstractNumId w:val="16"/>
  </w:num>
  <w:num w:numId="12">
    <w:abstractNumId w:val="12"/>
  </w:num>
  <w:num w:numId="13">
    <w:abstractNumId w:val="17"/>
  </w:num>
  <w:num w:numId="14">
    <w:abstractNumId w:val="1"/>
  </w:num>
  <w:num w:numId="15">
    <w:abstractNumId w:val="14"/>
  </w:num>
  <w:num w:numId="16">
    <w:abstractNumId w:val="7"/>
  </w:num>
  <w:num w:numId="17">
    <w:abstractNumId w:val="4"/>
  </w:num>
  <w:num w:numId="18">
    <w:abstractNumId w:val="8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2MDKxtLQwtjQ3MjRU0lEKTi0uzszPAykwqgUAThfpGCwAAAA="/>
  </w:docVars>
  <w:rsids>
    <w:rsidRoot w:val="00C329B0"/>
    <w:rsid w:val="00000696"/>
    <w:rsid w:val="00000D24"/>
    <w:rsid w:val="00011D50"/>
    <w:rsid w:val="000153EA"/>
    <w:rsid w:val="00016042"/>
    <w:rsid w:val="00020320"/>
    <w:rsid w:val="00021B78"/>
    <w:rsid w:val="0002695E"/>
    <w:rsid w:val="00027A11"/>
    <w:rsid w:val="000320CA"/>
    <w:rsid w:val="00032593"/>
    <w:rsid w:val="00041201"/>
    <w:rsid w:val="00044983"/>
    <w:rsid w:val="000513D3"/>
    <w:rsid w:val="0005237C"/>
    <w:rsid w:val="0005356E"/>
    <w:rsid w:val="00053CBA"/>
    <w:rsid w:val="000542C1"/>
    <w:rsid w:val="00055698"/>
    <w:rsid w:val="00056095"/>
    <w:rsid w:val="00056201"/>
    <w:rsid w:val="000614E1"/>
    <w:rsid w:val="00061CA4"/>
    <w:rsid w:val="00080D29"/>
    <w:rsid w:val="00082008"/>
    <w:rsid w:val="000837A0"/>
    <w:rsid w:val="0008463A"/>
    <w:rsid w:val="00085B23"/>
    <w:rsid w:val="00086BE2"/>
    <w:rsid w:val="000902A5"/>
    <w:rsid w:val="000905F0"/>
    <w:rsid w:val="00093F3E"/>
    <w:rsid w:val="00095842"/>
    <w:rsid w:val="00097D89"/>
    <w:rsid w:val="000A239A"/>
    <w:rsid w:val="000A3D37"/>
    <w:rsid w:val="000A3EC6"/>
    <w:rsid w:val="000A5A47"/>
    <w:rsid w:val="000B1AC1"/>
    <w:rsid w:val="000B36CD"/>
    <w:rsid w:val="000B3A22"/>
    <w:rsid w:val="000C0D6E"/>
    <w:rsid w:val="000C0E49"/>
    <w:rsid w:val="000C31E4"/>
    <w:rsid w:val="000C591A"/>
    <w:rsid w:val="000D0BD5"/>
    <w:rsid w:val="000D4FE6"/>
    <w:rsid w:val="000E22BE"/>
    <w:rsid w:val="000E29EF"/>
    <w:rsid w:val="000E2C78"/>
    <w:rsid w:val="000E2EA4"/>
    <w:rsid w:val="000E496B"/>
    <w:rsid w:val="000F01B3"/>
    <w:rsid w:val="000F063F"/>
    <w:rsid w:val="001063D3"/>
    <w:rsid w:val="001072DF"/>
    <w:rsid w:val="00112107"/>
    <w:rsid w:val="00115C05"/>
    <w:rsid w:val="0012332F"/>
    <w:rsid w:val="00124191"/>
    <w:rsid w:val="001268D4"/>
    <w:rsid w:val="001315DC"/>
    <w:rsid w:val="0013413A"/>
    <w:rsid w:val="001376DB"/>
    <w:rsid w:val="001407E4"/>
    <w:rsid w:val="00141BAD"/>
    <w:rsid w:val="00142358"/>
    <w:rsid w:val="001441C7"/>
    <w:rsid w:val="0014537D"/>
    <w:rsid w:val="001459F8"/>
    <w:rsid w:val="00146944"/>
    <w:rsid w:val="001471E3"/>
    <w:rsid w:val="00147D0E"/>
    <w:rsid w:val="00152641"/>
    <w:rsid w:val="00154239"/>
    <w:rsid w:val="00156623"/>
    <w:rsid w:val="001649B4"/>
    <w:rsid w:val="00166A7F"/>
    <w:rsid w:val="00167A0F"/>
    <w:rsid w:val="0017148A"/>
    <w:rsid w:val="00174852"/>
    <w:rsid w:val="0017641A"/>
    <w:rsid w:val="00177486"/>
    <w:rsid w:val="00191562"/>
    <w:rsid w:val="00195DEE"/>
    <w:rsid w:val="001A146F"/>
    <w:rsid w:val="001A2A65"/>
    <w:rsid w:val="001A658A"/>
    <w:rsid w:val="001B111E"/>
    <w:rsid w:val="001B420F"/>
    <w:rsid w:val="001B54D5"/>
    <w:rsid w:val="001C09F8"/>
    <w:rsid w:val="001C63B6"/>
    <w:rsid w:val="001C7E3D"/>
    <w:rsid w:val="001D0C52"/>
    <w:rsid w:val="001D1153"/>
    <w:rsid w:val="001D3C3B"/>
    <w:rsid w:val="001E0245"/>
    <w:rsid w:val="001E0AD6"/>
    <w:rsid w:val="001E36CC"/>
    <w:rsid w:val="001E44BA"/>
    <w:rsid w:val="001E78C1"/>
    <w:rsid w:val="001F285C"/>
    <w:rsid w:val="001F4C37"/>
    <w:rsid w:val="0020475B"/>
    <w:rsid w:val="002100D8"/>
    <w:rsid w:val="002129B5"/>
    <w:rsid w:val="002179FC"/>
    <w:rsid w:val="00217F15"/>
    <w:rsid w:val="00230A8C"/>
    <w:rsid w:val="00242A7B"/>
    <w:rsid w:val="00243E89"/>
    <w:rsid w:val="00244EEE"/>
    <w:rsid w:val="00246DA8"/>
    <w:rsid w:val="0024703F"/>
    <w:rsid w:val="00250368"/>
    <w:rsid w:val="00250904"/>
    <w:rsid w:val="00256F01"/>
    <w:rsid w:val="0026395A"/>
    <w:rsid w:val="00265824"/>
    <w:rsid w:val="00274EF4"/>
    <w:rsid w:val="00297262"/>
    <w:rsid w:val="002A0880"/>
    <w:rsid w:val="002A0D18"/>
    <w:rsid w:val="002B6E0A"/>
    <w:rsid w:val="002B7809"/>
    <w:rsid w:val="002C0042"/>
    <w:rsid w:val="002C3B73"/>
    <w:rsid w:val="002C481A"/>
    <w:rsid w:val="002C53A7"/>
    <w:rsid w:val="002C5E82"/>
    <w:rsid w:val="002D596A"/>
    <w:rsid w:val="002E071F"/>
    <w:rsid w:val="002E1571"/>
    <w:rsid w:val="002E1C08"/>
    <w:rsid w:val="002E512D"/>
    <w:rsid w:val="002E5985"/>
    <w:rsid w:val="002E68E1"/>
    <w:rsid w:val="002F4715"/>
    <w:rsid w:val="002F59E2"/>
    <w:rsid w:val="00302995"/>
    <w:rsid w:val="00304420"/>
    <w:rsid w:val="003072FC"/>
    <w:rsid w:val="00313BBB"/>
    <w:rsid w:val="00316D96"/>
    <w:rsid w:val="003233DD"/>
    <w:rsid w:val="00335335"/>
    <w:rsid w:val="00336D71"/>
    <w:rsid w:val="00345143"/>
    <w:rsid w:val="00345835"/>
    <w:rsid w:val="00346338"/>
    <w:rsid w:val="003737CF"/>
    <w:rsid w:val="00373A77"/>
    <w:rsid w:val="0037703B"/>
    <w:rsid w:val="003853B2"/>
    <w:rsid w:val="00387E88"/>
    <w:rsid w:val="00391418"/>
    <w:rsid w:val="003935CE"/>
    <w:rsid w:val="00394CB6"/>
    <w:rsid w:val="003950DD"/>
    <w:rsid w:val="003A2006"/>
    <w:rsid w:val="003A4534"/>
    <w:rsid w:val="003A6A06"/>
    <w:rsid w:val="003B167F"/>
    <w:rsid w:val="003B70BF"/>
    <w:rsid w:val="003C3BA8"/>
    <w:rsid w:val="003C5851"/>
    <w:rsid w:val="003C7614"/>
    <w:rsid w:val="003D20EE"/>
    <w:rsid w:val="003D6A38"/>
    <w:rsid w:val="003D7970"/>
    <w:rsid w:val="003E5A2E"/>
    <w:rsid w:val="003E5BBD"/>
    <w:rsid w:val="003E5FDA"/>
    <w:rsid w:val="003E67EB"/>
    <w:rsid w:val="003E7343"/>
    <w:rsid w:val="003F3C52"/>
    <w:rsid w:val="003F672D"/>
    <w:rsid w:val="0040473F"/>
    <w:rsid w:val="00407249"/>
    <w:rsid w:val="0041155D"/>
    <w:rsid w:val="00414EA2"/>
    <w:rsid w:val="0042393A"/>
    <w:rsid w:val="0042489F"/>
    <w:rsid w:val="004433E3"/>
    <w:rsid w:val="00450922"/>
    <w:rsid w:val="00451EBE"/>
    <w:rsid w:val="00457A56"/>
    <w:rsid w:val="004615B0"/>
    <w:rsid w:val="00461918"/>
    <w:rsid w:val="0046387E"/>
    <w:rsid w:val="004642D6"/>
    <w:rsid w:val="0046724B"/>
    <w:rsid w:val="00471590"/>
    <w:rsid w:val="0047615C"/>
    <w:rsid w:val="00481065"/>
    <w:rsid w:val="00483228"/>
    <w:rsid w:val="00483607"/>
    <w:rsid w:val="004856C7"/>
    <w:rsid w:val="00492644"/>
    <w:rsid w:val="00492779"/>
    <w:rsid w:val="004957D6"/>
    <w:rsid w:val="00497126"/>
    <w:rsid w:val="004A15AA"/>
    <w:rsid w:val="004A1C4D"/>
    <w:rsid w:val="004A3DC2"/>
    <w:rsid w:val="004A42CE"/>
    <w:rsid w:val="004A796D"/>
    <w:rsid w:val="004B01D6"/>
    <w:rsid w:val="004B3842"/>
    <w:rsid w:val="004B7577"/>
    <w:rsid w:val="004C0EF0"/>
    <w:rsid w:val="004C1F43"/>
    <w:rsid w:val="004C306A"/>
    <w:rsid w:val="004C3BC9"/>
    <w:rsid w:val="004C40CA"/>
    <w:rsid w:val="004C5491"/>
    <w:rsid w:val="004C5D97"/>
    <w:rsid w:val="004C6A3C"/>
    <w:rsid w:val="004C7EBA"/>
    <w:rsid w:val="004D0377"/>
    <w:rsid w:val="004D2D5D"/>
    <w:rsid w:val="004E1C1E"/>
    <w:rsid w:val="004F39A3"/>
    <w:rsid w:val="004F3A58"/>
    <w:rsid w:val="004F3AEF"/>
    <w:rsid w:val="004F3F55"/>
    <w:rsid w:val="00500A2D"/>
    <w:rsid w:val="00500E61"/>
    <w:rsid w:val="00507468"/>
    <w:rsid w:val="00507E86"/>
    <w:rsid w:val="0051385E"/>
    <w:rsid w:val="005223B2"/>
    <w:rsid w:val="00525010"/>
    <w:rsid w:val="0052625B"/>
    <w:rsid w:val="00526D12"/>
    <w:rsid w:val="00530510"/>
    <w:rsid w:val="00530C6D"/>
    <w:rsid w:val="00534E05"/>
    <w:rsid w:val="00536F59"/>
    <w:rsid w:val="0054495E"/>
    <w:rsid w:val="005459E0"/>
    <w:rsid w:val="00552187"/>
    <w:rsid w:val="0055253C"/>
    <w:rsid w:val="005552FF"/>
    <w:rsid w:val="00560167"/>
    <w:rsid w:val="00560BE2"/>
    <w:rsid w:val="00561DCB"/>
    <w:rsid w:val="005661BC"/>
    <w:rsid w:val="00566284"/>
    <w:rsid w:val="00567668"/>
    <w:rsid w:val="0057240C"/>
    <w:rsid w:val="00572BB5"/>
    <w:rsid w:val="00575E8A"/>
    <w:rsid w:val="00577124"/>
    <w:rsid w:val="0057787D"/>
    <w:rsid w:val="00583FA1"/>
    <w:rsid w:val="00591513"/>
    <w:rsid w:val="0059316E"/>
    <w:rsid w:val="0059787F"/>
    <w:rsid w:val="005A1F42"/>
    <w:rsid w:val="005A585E"/>
    <w:rsid w:val="005A70E5"/>
    <w:rsid w:val="005B0964"/>
    <w:rsid w:val="005B6EFA"/>
    <w:rsid w:val="005C3A00"/>
    <w:rsid w:val="005C4425"/>
    <w:rsid w:val="005C5D11"/>
    <w:rsid w:val="005C7800"/>
    <w:rsid w:val="005D2A8A"/>
    <w:rsid w:val="005D5327"/>
    <w:rsid w:val="005E0100"/>
    <w:rsid w:val="005E0A2F"/>
    <w:rsid w:val="005E0BD9"/>
    <w:rsid w:val="005E49A0"/>
    <w:rsid w:val="005F09C4"/>
    <w:rsid w:val="005F2485"/>
    <w:rsid w:val="005F2B60"/>
    <w:rsid w:val="005F2D60"/>
    <w:rsid w:val="005F3A61"/>
    <w:rsid w:val="005F63FB"/>
    <w:rsid w:val="00600C26"/>
    <w:rsid w:val="00602D34"/>
    <w:rsid w:val="0061426B"/>
    <w:rsid w:val="006144E5"/>
    <w:rsid w:val="00620BCD"/>
    <w:rsid w:val="00621B5D"/>
    <w:rsid w:val="00626E9F"/>
    <w:rsid w:val="00634E41"/>
    <w:rsid w:val="006357F7"/>
    <w:rsid w:val="0063606D"/>
    <w:rsid w:val="00645C0F"/>
    <w:rsid w:val="00652936"/>
    <w:rsid w:val="00655F0F"/>
    <w:rsid w:val="0066387F"/>
    <w:rsid w:val="006640E6"/>
    <w:rsid w:val="006646BE"/>
    <w:rsid w:val="006650EF"/>
    <w:rsid w:val="00672262"/>
    <w:rsid w:val="0067362B"/>
    <w:rsid w:val="00674272"/>
    <w:rsid w:val="00681F26"/>
    <w:rsid w:val="006840EF"/>
    <w:rsid w:val="006852A2"/>
    <w:rsid w:val="0069595B"/>
    <w:rsid w:val="00695C44"/>
    <w:rsid w:val="006A3B17"/>
    <w:rsid w:val="006A3F7C"/>
    <w:rsid w:val="006A63C2"/>
    <w:rsid w:val="006B3875"/>
    <w:rsid w:val="006B51A9"/>
    <w:rsid w:val="006C05F3"/>
    <w:rsid w:val="006C3103"/>
    <w:rsid w:val="006C57FD"/>
    <w:rsid w:val="006C6018"/>
    <w:rsid w:val="006D360F"/>
    <w:rsid w:val="006E03CD"/>
    <w:rsid w:val="006E40F1"/>
    <w:rsid w:val="006F7256"/>
    <w:rsid w:val="006F7351"/>
    <w:rsid w:val="00701369"/>
    <w:rsid w:val="00702195"/>
    <w:rsid w:val="007068AA"/>
    <w:rsid w:val="007105A1"/>
    <w:rsid w:val="007121C6"/>
    <w:rsid w:val="00715133"/>
    <w:rsid w:val="0071568F"/>
    <w:rsid w:val="00717B20"/>
    <w:rsid w:val="00730AFE"/>
    <w:rsid w:val="00730C16"/>
    <w:rsid w:val="007310BE"/>
    <w:rsid w:val="007316B4"/>
    <w:rsid w:val="00732F07"/>
    <w:rsid w:val="00734ED9"/>
    <w:rsid w:val="0073553D"/>
    <w:rsid w:val="00735980"/>
    <w:rsid w:val="00740728"/>
    <w:rsid w:val="00746D67"/>
    <w:rsid w:val="00750A30"/>
    <w:rsid w:val="00753A5B"/>
    <w:rsid w:val="00755CD9"/>
    <w:rsid w:val="00761D82"/>
    <w:rsid w:val="007641A9"/>
    <w:rsid w:val="00764453"/>
    <w:rsid w:val="0077133A"/>
    <w:rsid w:val="00772C51"/>
    <w:rsid w:val="00772D2C"/>
    <w:rsid w:val="00782222"/>
    <w:rsid w:val="00782B55"/>
    <w:rsid w:val="00783089"/>
    <w:rsid w:val="007831F2"/>
    <w:rsid w:val="007951E6"/>
    <w:rsid w:val="00796B7C"/>
    <w:rsid w:val="007978B9"/>
    <w:rsid w:val="007A253C"/>
    <w:rsid w:val="007A4072"/>
    <w:rsid w:val="007A4C9C"/>
    <w:rsid w:val="007A4D26"/>
    <w:rsid w:val="007A5E03"/>
    <w:rsid w:val="007B0A76"/>
    <w:rsid w:val="007B41B9"/>
    <w:rsid w:val="007B4C93"/>
    <w:rsid w:val="007C14F8"/>
    <w:rsid w:val="007C561D"/>
    <w:rsid w:val="007C6272"/>
    <w:rsid w:val="007C749A"/>
    <w:rsid w:val="007D3368"/>
    <w:rsid w:val="007D5CC6"/>
    <w:rsid w:val="007E2F3D"/>
    <w:rsid w:val="007E3845"/>
    <w:rsid w:val="007E472E"/>
    <w:rsid w:val="007E64A8"/>
    <w:rsid w:val="007F2767"/>
    <w:rsid w:val="007F540A"/>
    <w:rsid w:val="00805D0D"/>
    <w:rsid w:val="00810DDA"/>
    <w:rsid w:val="00817579"/>
    <w:rsid w:val="00822674"/>
    <w:rsid w:val="008229CD"/>
    <w:rsid w:val="008259B7"/>
    <w:rsid w:val="0082648B"/>
    <w:rsid w:val="00830A22"/>
    <w:rsid w:val="00833D92"/>
    <w:rsid w:val="00835272"/>
    <w:rsid w:val="0083706A"/>
    <w:rsid w:val="00841837"/>
    <w:rsid w:val="00846BEC"/>
    <w:rsid w:val="00850590"/>
    <w:rsid w:val="008515B9"/>
    <w:rsid w:val="00851B93"/>
    <w:rsid w:val="00862353"/>
    <w:rsid w:val="00870A0B"/>
    <w:rsid w:val="00873A6A"/>
    <w:rsid w:val="008766BA"/>
    <w:rsid w:val="00876CC1"/>
    <w:rsid w:val="00877B88"/>
    <w:rsid w:val="008901C2"/>
    <w:rsid w:val="00890EA6"/>
    <w:rsid w:val="00890F94"/>
    <w:rsid w:val="00892ED1"/>
    <w:rsid w:val="00897275"/>
    <w:rsid w:val="008A0589"/>
    <w:rsid w:val="008A3395"/>
    <w:rsid w:val="008B671B"/>
    <w:rsid w:val="008C486E"/>
    <w:rsid w:val="008C4C9F"/>
    <w:rsid w:val="008C51D6"/>
    <w:rsid w:val="008C674D"/>
    <w:rsid w:val="008C703E"/>
    <w:rsid w:val="008D0CDF"/>
    <w:rsid w:val="008D12D8"/>
    <w:rsid w:val="008D2F15"/>
    <w:rsid w:val="008E2407"/>
    <w:rsid w:val="008E2761"/>
    <w:rsid w:val="008E34A4"/>
    <w:rsid w:val="008E40C8"/>
    <w:rsid w:val="008E5E42"/>
    <w:rsid w:val="008F4734"/>
    <w:rsid w:val="0090109D"/>
    <w:rsid w:val="00911377"/>
    <w:rsid w:val="00912F1A"/>
    <w:rsid w:val="00916338"/>
    <w:rsid w:val="00920E3F"/>
    <w:rsid w:val="00921D35"/>
    <w:rsid w:val="009237A0"/>
    <w:rsid w:val="009240A5"/>
    <w:rsid w:val="00924654"/>
    <w:rsid w:val="00924825"/>
    <w:rsid w:val="00924D0E"/>
    <w:rsid w:val="009262D7"/>
    <w:rsid w:val="0092691F"/>
    <w:rsid w:val="00930EBB"/>
    <w:rsid w:val="0093213D"/>
    <w:rsid w:val="009368B2"/>
    <w:rsid w:val="00946F26"/>
    <w:rsid w:val="00946FB2"/>
    <w:rsid w:val="00967647"/>
    <w:rsid w:val="00971D43"/>
    <w:rsid w:val="00983E03"/>
    <w:rsid w:val="009856CA"/>
    <w:rsid w:val="00987777"/>
    <w:rsid w:val="00992261"/>
    <w:rsid w:val="00994DBC"/>
    <w:rsid w:val="00997A04"/>
    <w:rsid w:val="009A46A2"/>
    <w:rsid w:val="009A7C43"/>
    <w:rsid w:val="009B4F44"/>
    <w:rsid w:val="009B6044"/>
    <w:rsid w:val="009C1C36"/>
    <w:rsid w:val="009C2208"/>
    <w:rsid w:val="009C45B4"/>
    <w:rsid w:val="009C6A60"/>
    <w:rsid w:val="009C70E6"/>
    <w:rsid w:val="009D6841"/>
    <w:rsid w:val="009E44CD"/>
    <w:rsid w:val="009F0A8F"/>
    <w:rsid w:val="00A025B5"/>
    <w:rsid w:val="00A0386A"/>
    <w:rsid w:val="00A061FE"/>
    <w:rsid w:val="00A12551"/>
    <w:rsid w:val="00A30EB1"/>
    <w:rsid w:val="00A3466F"/>
    <w:rsid w:val="00A41286"/>
    <w:rsid w:val="00A4129C"/>
    <w:rsid w:val="00A41754"/>
    <w:rsid w:val="00A4605A"/>
    <w:rsid w:val="00A478DE"/>
    <w:rsid w:val="00A60647"/>
    <w:rsid w:val="00A6737C"/>
    <w:rsid w:val="00A72BAC"/>
    <w:rsid w:val="00A737BE"/>
    <w:rsid w:val="00A76CE5"/>
    <w:rsid w:val="00A839F1"/>
    <w:rsid w:val="00A85DFE"/>
    <w:rsid w:val="00A86C22"/>
    <w:rsid w:val="00A86EFF"/>
    <w:rsid w:val="00A90583"/>
    <w:rsid w:val="00A929A7"/>
    <w:rsid w:val="00A941CE"/>
    <w:rsid w:val="00AA1B3A"/>
    <w:rsid w:val="00AB0CE9"/>
    <w:rsid w:val="00AB0EC2"/>
    <w:rsid w:val="00AB67CF"/>
    <w:rsid w:val="00AB729E"/>
    <w:rsid w:val="00AC00A8"/>
    <w:rsid w:val="00AC17DF"/>
    <w:rsid w:val="00AC4C20"/>
    <w:rsid w:val="00AD1D77"/>
    <w:rsid w:val="00AD3FBD"/>
    <w:rsid w:val="00AD5973"/>
    <w:rsid w:val="00AD6BB4"/>
    <w:rsid w:val="00AD7B7C"/>
    <w:rsid w:val="00AD7BFB"/>
    <w:rsid w:val="00AE559C"/>
    <w:rsid w:val="00AF5598"/>
    <w:rsid w:val="00B00F4F"/>
    <w:rsid w:val="00B22BC7"/>
    <w:rsid w:val="00B25E2F"/>
    <w:rsid w:val="00B27A71"/>
    <w:rsid w:val="00B30B15"/>
    <w:rsid w:val="00B30D81"/>
    <w:rsid w:val="00B343FD"/>
    <w:rsid w:val="00B35671"/>
    <w:rsid w:val="00B40401"/>
    <w:rsid w:val="00B409A8"/>
    <w:rsid w:val="00B4316B"/>
    <w:rsid w:val="00B51EB6"/>
    <w:rsid w:val="00B5485D"/>
    <w:rsid w:val="00B573DD"/>
    <w:rsid w:val="00B63640"/>
    <w:rsid w:val="00B63A6D"/>
    <w:rsid w:val="00B65376"/>
    <w:rsid w:val="00B717E3"/>
    <w:rsid w:val="00B72B69"/>
    <w:rsid w:val="00B7559E"/>
    <w:rsid w:val="00B76017"/>
    <w:rsid w:val="00B760B9"/>
    <w:rsid w:val="00B8207F"/>
    <w:rsid w:val="00B82CBB"/>
    <w:rsid w:val="00B86DFC"/>
    <w:rsid w:val="00B918DC"/>
    <w:rsid w:val="00B93E8B"/>
    <w:rsid w:val="00B97684"/>
    <w:rsid w:val="00B977F6"/>
    <w:rsid w:val="00BA7A2A"/>
    <w:rsid w:val="00BB0CDC"/>
    <w:rsid w:val="00BB0FCD"/>
    <w:rsid w:val="00BB179B"/>
    <w:rsid w:val="00BB2A31"/>
    <w:rsid w:val="00BC0964"/>
    <w:rsid w:val="00BC26F6"/>
    <w:rsid w:val="00BC327B"/>
    <w:rsid w:val="00BC7E50"/>
    <w:rsid w:val="00BC7FB5"/>
    <w:rsid w:val="00BD0F77"/>
    <w:rsid w:val="00BD4452"/>
    <w:rsid w:val="00BD7DBD"/>
    <w:rsid w:val="00BE2668"/>
    <w:rsid w:val="00BE427A"/>
    <w:rsid w:val="00BF73C5"/>
    <w:rsid w:val="00C03BCF"/>
    <w:rsid w:val="00C078B1"/>
    <w:rsid w:val="00C13FE5"/>
    <w:rsid w:val="00C212C8"/>
    <w:rsid w:val="00C2488F"/>
    <w:rsid w:val="00C24EE9"/>
    <w:rsid w:val="00C25960"/>
    <w:rsid w:val="00C313E8"/>
    <w:rsid w:val="00C329B0"/>
    <w:rsid w:val="00C33B77"/>
    <w:rsid w:val="00C34F51"/>
    <w:rsid w:val="00C35D41"/>
    <w:rsid w:val="00C37FD9"/>
    <w:rsid w:val="00C445F8"/>
    <w:rsid w:val="00C52DC7"/>
    <w:rsid w:val="00C5346A"/>
    <w:rsid w:val="00C62B95"/>
    <w:rsid w:val="00C722FF"/>
    <w:rsid w:val="00C74CFA"/>
    <w:rsid w:val="00C765ED"/>
    <w:rsid w:val="00C82983"/>
    <w:rsid w:val="00C833FE"/>
    <w:rsid w:val="00C90B7F"/>
    <w:rsid w:val="00C94893"/>
    <w:rsid w:val="00CA0121"/>
    <w:rsid w:val="00CA436E"/>
    <w:rsid w:val="00CB3748"/>
    <w:rsid w:val="00CB441A"/>
    <w:rsid w:val="00CB4433"/>
    <w:rsid w:val="00CC41B0"/>
    <w:rsid w:val="00CC4556"/>
    <w:rsid w:val="00CC5C65"/>
    <w:rsid w:val="00CC6E45"/>
    <w:rsid w:val="00CD3266"/>
    <w:rsid w:val="00CD3924"/>
    <w:rsid w:val="00CD60D5"/>
    <w:rsid w:val="00CE520B"/>
    <w:rsid w:val="00CE7830"/>
    <w:rsid w:val="00CF2852"/>
    <w:rsid w:val="00CF60D8"/>
    <w:rsid w:val="00CF7989"/>
    <w:rsid w:val="00CF7D2D"/>
    <w:rsid w:val="00D03C39"/>
    <w:rsid w:val="00D12FA9"/>
    <w:rsid w:val="00D136A2"/>
    <w:rsid w:val="00D20820"/>
    <w:rsid w:val="00D272CD"/>
    <w:rsid w:val="00D278EA"/>
    <w:rsid w:val="00D31B74"/>
    <w:rsid w:val="00D345A0"/>
    <w:rsid w:val="00D366E2"/>
    <w:rsid w:val="00D43E36"/>
    <w:rsid w:val="00D506CA"/>
    <w:rsid w:val="00D512EA"/>
    <w:rsid w:val="00D51744"/>
    <w:rsid w:val="00D52C84"/>
    <w:rsid w:val="00D60972"/>
    <w:rsid w:val="00D62626"/>
    <w:rsid w:val="00D6368E"/>
    <w:rsid w:val="00D6517F"/>
    <w:rsid w:val="00D65A87"/>
    <w:rsid w:val="00D65DC1"/>
    <w:rsid w:val="00D7000B"/>
    <w:rsid w:val="00D76731"/>
    <w:rsid w:val="00D80E8E"/>
    <w:rsid w:val="00D811BD"/>
    <w:rsid w:val="00D824D8"/>
    <w:rsid w:val="00D92808"/>
    <w:rsid w:val="00D9445E"/>
    <w:rsid w:val="00D971BC"/>
    <w:rsid w:val="00DA6AB5"/>
    <w:rsid w:val="00DB0214"/>
    <w:rsid w:val="00DB202E"/>
    <w:rsid w:val="00DB4F07"/>
    <w:rsid w:val="00DB68EF"/>
    <w:rsid w:val="00DB7697"/>
    <w:rsid w:val="00DC28AA"/>
    <w:rsid w:val="00DC2E95"/>
    <w:rsid w:val="00DC397C"/>
    <w:rsid w:val="00DD0073"/>
    <w:rsid w:val="00DD247D"/>
    <w:rsid w:val="00DD3CDE"/>
    <w:rsid w:val="00DD3FE3"/>
    <w:rsid w:val="00DE243A"/>
    <w:rsid w:val="00DE3E1A"/>
    <w:rsid w:val="00DE4C72"/>
    <w:rsid w:val="00DE7B73"/>
    <w:rsid w:val="00DF1C8D"/>
    <w:rsid w:val="00DF30E0"/>
    <w:rsid w:val="00DF543E"/>
    <w:rsid w:val="00DF66C6"/>
    <w:rsid w:val="00E05569"/>
    <w:rsid w:val="00E06F0E"/>
    <w:rsid w:val="00E11C84"/>
    <w:rsid w:val="00E1297D"/>
    <w:rsid w:val="00E25A16"/>
    <w:rsid w:val="00E27C42"/>
    <w:rsid w:val="00E33652"/>
    <w:rsid w:val="00E33A33"/>
    <w:rsid w:val="00E36AED"/>
    <w:rsid w:val="00E36E1C"/>
    <w:rsid w:val="00E40C0A"/>
    <w:rsid w:val="00E42348"/>
    <w:rsid w:val="00E42CA6"/>
    <w:rsid w:val="00E507AF"/>
    <w:rsid w:val="00E54E58"/>
    <w:rsid w:val="00E57207"/>
    <w:rsid w:val="00E576A8"/>
    <w:rsid w:val="00E57901"/>
    <w:rsid w:val="00E57E2A"/>
    <w:rsid w:val="00E62C53"/>
    <w:rsid w:val="00E737C3"/>
    <w:rsid w:val="00E80E3D"/>
    <w:rsid w:val="00E82314"/>
    <w:rsid w:val="00E94816"/>
    <w:rsid w:val="00E95B0D"/>
    <w:rsid w:val="00E9609D"/>
    <w:rsid w:val="00E965AF"/>
    <w:rsid w:val="00EA24A7"/>
    <w:rsid w:val="00EB087D"/>
    <w:rsid w:val="00EB08F4"/>
    <w:rsid w:val="00EB1812"/>
    <w:rsid w:val="00EB21C4"/>
    <w:rsid w:val="00EB2EE6"/>
    <w:rsid w:val="00EB3DB5"/>
    <w:rsid w:val="00EB40E0"/>
    <w:rsid w:val="00EB6559"/>
    <w:rsid w:val="00EB7392"/>
    <w:rsid w:val="00EB74F5"/>
    <w:rsid w:val="00EB7606"/>
    <w:rsid w:val="00EC338D"/>
    <w:rsid w:val="00ED259E"/>
    <w:rsid w:val="00ED3B72"/>
    <w:rsid w:val="00EE1CE7"/>
    <w:rsid w:val="00EE630D"/>
    <w:rsid w:val="00EF0DB2"/>
    <w:rsid w:val="00EF27A9"/>
    <w:rsid w:val="00EF3199"/>
    <w:rsid w:val="00EF45D8"/>
    <w:rsid w:val="00F0012B"/>
    <w:rsid w:val="00F0216B"/>
    <w:rsid w:val="00F02BCC"/>
    <w:rsid w:val="00F0602C"/>
    <w:rsid w:val="00F070D6"/>
    <w:rsid w:val="00F1261C"/>
    <w:rsid w:val="00F20C9F"/>
    <w:rsid w:val="00F22894"/>
    <w:rsid w:val="00F22FBB"/>
    <w:rsid w:val="00F2321B"/>
    <w:rsid w:val="00F26B21"/>
    <w:rsid w:val="00F33308"/>
    <w:rsid w:val="00F34A81"/>
    <w:rsid w:val="00F354FD"/>
    <w:rsid w:val="00F421D7"/>
    <w:rsid w:val="00F4302D"/>
    <w:rsid w:val="00F44486"/>
    <w:rsid w:val="00F51FC4"/>
    <w:rsid w:val="00F55677"/>
    <w:rsid w:val="00F62869"/>
    <w:rsid w:val="00F62ED2"/>
    <w:rsid w:val="00F62FF1"/>
    <w:rsid w:val="00F64BA3"/>
    <w:rsid w:val="00F66981"/>
    <w:rsid w:val="00F67905"/>
    <w:rsid w:val="00F844F9"/>
    <w:rsid w:val="00F92266"/>
    <w:rsid w:val="00F93913"/>
    <w:rsid w:val="00F9476D"/>
    <w:rsid w:val="00FA0544"/>
    <w:rsid w:val="00FB2501"/>
    <w:rsid w:val="00FB2FAA"/>
    <w:rsid w:val="00FB33F2"/>
    <w:rsid w:val="00FB4852"/>
    <w:rsid w:val="00FC667E"/>
    <w:rsid w:val="00FC790D"/>
    <w:rsid w:val="00FD0C75"/>
    <w:rsid w:val="00FD32A6"/>
    <w:rsid w:val="00FD501D"/>
    <w:rsid w:val="00FE7100"/>
    <w:rsid w:val="00FF119E"/>
    <w:rsid w:val="00FF3E53"/>
    <w:rsid w:val="00FF5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A63B9"/>
  <w15:docId w15:val="{C5CF63FB-E10B-4613-8FF4-BD85B1527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F063F"/>
    <w:pPr>
      <w:spacing w:after="0"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1B5D"/>
    <w:pPr>
      <w:keepNext/>
      <w:keepLines/>
      <w:spacing w:before="48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51D6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B5D"/>
    <w:pPr>
      <w:keepNext/>
      <w:keepLines/>
      <w:spacing w:before="200"/>
      <w:outlineLvl w:val="2"/>
    </w:pPr>
    <w:rPr>
      <w:rFonts w:eastAsiaTheme="majorEastAsia" w:cstheme="majorBidi"/>
      <w:b/>
      <w:bCs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2321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21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21B5D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C51D6"/>
    <w:rPr>
      <w:rFonts w:ascii="Times New Roman" w:eastAsiaTheme="majorEastAsia" w:hAnsi="Times New Roman" w:cstheme="majorBidi"/>
      <w:b/>
      <w:bCs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E496B"/>
    <w:pPr>
      <w:spacing w:before="120" w:after="120"/>
      <w:jc w:val="lef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E496B"/>
    <w:pPr>
      <w:ind w:left="220"/>
      <w:jc w:val="lef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E496B"/>
    <w:pPr>
      <w:ind w:left="440"/>
      <w:jc w:val="lef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0E496B"/>
    <w:pPr>
      <w:ind w:left="660"/>
      <w:jc w:val="lef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E496B"/>
    <w:pPr>
      <w:ind w:left="880"/>
      <w:jc w:val="lef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E496B"/>
    <w:pPr>
      <w:ind w:left="1100"/>
      <w:jc w:val="lef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E496B"/>
    <w:pPr>
      <w:ind w:left="1320"/>
      <w:jc w:val="lef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E496B"/>
    <w:pPr>
      <w:ind w:left="1540"/>
      <w:jc w:val="lef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E496B"/>
    <w:pPr>
      <w:ind w:left="1760"/>
      <w:jc w:val="left"/>
    </w:pPr>
    <w:rPr>
      <w:rFonts w:asciiTheme="minorHAnsi" w:hAnsiTheme="minorHAns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E496B"/>
    <w:rPr>
      <w:color w:val="5F5F5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621B5D"/>
    <w:rPr>
      <w:rFonts w:ascii="Times New Roman" w:eastAsiaTheme="majorEastAsia" w:hAnsi="Times New Roman" w:cstheme="majorBidi"/>
      <w:b/>
      <w:bCs/>
      <w:sz w:val="26"/>
    </w:rPr>
  </w:style>
  <w:style w:type="paragraph" w:styleId="ListParagraph">
    <w:name w:val="List Paragraph"/>
    <w:basedOn w:val="Normal"/>
    <w:uiPriority w:val="34"/>
    <w:qFormat/>
    <w:rsid w:val="00983E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4E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614E1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4E1"/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14EA2"/>
    <w:pPr>
      <w:spacing w:after="200" w:line="240" w:lineRule="auto"/>
    </w:pPr>
    <w:rPr>
      <w:b/>
      <w:b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C34F51"/>
  </w:style>
  <w:style w:type="table" w:styleId="TableGrid">
    <w:name w:val="Table Grid"/>
    <w:basedOn w:val="TableNormal"/>
    <w:uiPriority w:val="59"/>
    <w:rsid w:val="006C31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71590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7A71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7A7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7A7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AD7B7C"/>
  </w:style>
  <w:style w:type="character" w:styleId="CommentReference">
    <w:name w:val="annotation reference"/>
    <w:basedOn w:val="DefaultParagraphFont"/>
    <w:uiPriority w:val="99"/>
    <w:semiHidden/>
    <w:unhideWhenUsed/>
    <w:rsid w:val="00A86E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6EF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6EFF"/>
    <w:rPr>
      <w:rFonts w:ascii="Times New Roman" w:hAnsi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E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EFF"/>
    <w:rPr>
      <w:rFonts w:ascii="Times New Roman" w:hAnsi="Times New Roman"/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D6368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36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8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83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55756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6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wikibigdata2015</b:Tag>
    <b:SourceType>Report</b:SourceType>
    <b:Guid>{2CA95F18-60D7-4326-A582-5F965739AE51}</b:Guid>
    <b:Author>
      <b:Author>
        <b:NameList>
          <b:Person>
            <b:Last>Wikipedia</b:Last>
          </b:Person>
        </b:NameList>
      </b:Author>
    </b:Author>
    <b:Title>Big data --- Wikipedia, The Free Encyclopedia</b:Title>
    <b:Year>2015</b:Year>
    <b:Publisher>http://en.wikipedia.org/w/index.php?title=Big_data&amp;oldid=648786139</b:Publisher>
    <b:RefOrder>1</b:RefOrder>
  </b:Source>
  <b:Source>
    <b:Tag>6824752</b:Tag>
    <b:SourceType>JournalArticle</b:SourceType>
    <b:Guid>{8FD31978-6D5B-4D3E-901B-669CDFA96BCE}</b:Guid>
    <b:Author>
      <b:Author>
        <b:NameList>
          <b:Person>
            <b:Last>Andrews</b:Last>
            <b:First>J.</b:First>
          </b:Person>
          <b:Person>
            <b:Last>Buzzi</b:Last>
            <b:First>S.</b:First>
          </b:Person>
          <b:Person>
            <b:Last>Choi</b:Last>
            <b:First>W.</b:First>
          </b:Person>
          <b:Person>
            <b:Last>Hanly</b:Last>
            <b:First>S.</b:First>
          </b:Person>
          <b:Person>
            <b:Last>Lozano</b:Last>
            <b:First>A.</b:First>
          </b:Person>
          <b:Person>
            <b:Last>Soong</b:Last>
            <b:First>A.</b:First>
          </b:Person>
          <b:Person>
            <b:Last>Zhang</b:Last>
            <b:First>J.</b:First>
          </b:Person>
        </b:NameList>
      </b:Author>
    </b:Author>
    <b:Title>What Will 5G Be?</b:Title>
    <b:JournalName> IEEE Journal on Selected Areas in Communications</b:JournalName>
    <b:Year>2014</b:Year>
    <b:Pages>1065-1082</b:Pages>
    <b:Volume>32</b:Volume>
    <b:Issue>6</b:Issue>
    <b:RefOrder>3</b:RefOrder>
  </b:Source>
  <b:Source>
    <b:Tag>Boytsov2011IMA19631901963191</b:Tag>
    <b:SourceType>JournalArticle</b:SourceType>
    <b:Guid>{99E66184-36CB-44CE-AE40-D3AD6D80E98A}</b:Guid>
    <b:Title>Indexing Methods for Approximate Dictionary Searching: Comparative Analysis</b:Title>
    <b:Year>2011</b:Year>
    <b:Author>
      <b:Author>
        <b:NameList>
          <b:Person>
            <b:Last>Boytsov</b:Last>
            <b:First>L.</b:First>
          </b:Person>
        </b:NameList>
      </b:Author>
    </b:Author>
    <b:JournalName>J. Exp. Algorithmics</b:JournalName>
    <b:Pages>1.81</b:Pages>
    <b:Volume>16</b:Volume>
    <b:Issue>may</b:Issue>
    <b:RefOrder>4</b:RefOrder>
  </b:Source>
  <b:Source>
    <b:Tag>6547630</b:Tag>
    <b:SourceType>JournalArticle</b:SourceType>
    <b:Guid>{DC47AAB4-412E-4C34-B400-9D8567FF0A02}</b:Guid>
    <b:Title>Data mining with big data</b:Title>
    <b:Year>2014</b:Year>
    <b:Author>
      <b:Author>
        <b:NameList>
          <b:Person>
            <b:Last>Ding</b:Last>
            <b:First>X.</b:First>
          </b:Person>
          <b:Person>
            <b:Last>Zhu</b:Last>
            <b:First>X.</b:First>
          </b:Person>
          <b:Person>
            <b:Last>Wu</b:Last>
            <b:First>G.</b:First>
          </b:Person>
        </b:NameList>
      </b:Author>
    </b:Author>
    <b:JournalName>IEEE Transactions on Knowledge and Data Engineering</b:JournalName>
    <b:Pages>97-107</b:Pages>
    <b:Volume>26</b:Volume>
    <b:Issue>1</b:Issue>
    <b:RefOrder>2</b:RefOrder>
  </b:Source>
  <b:Source>
    <b:Tag>Jurkiewicz2015MVA26273682656337</b:Tag>
    <b:SourceType>JournalArticle</b:SourceType>
    <b:Guid>{3D940F62-CE5B-4A29-BC2F-25B752BE9901}</b:Guid>
    <b:Author>
      <b:Author>
        <b:NameList>
          <b:Person>
            <b:Last>Jurkiewicz</b:Last>
            <b:First>T.</b:First>
          </b:Person>
          <b:Person>
            <b:Last>Mehlhorn</b:Last>
            <b:First>K.</b:First>
          </b:Person>
        </b:NameList>
      </b:Author>
    </b:Author>
    <b:Title>On a Model of Virtual Address Translation</b:Title>
    <b:JournalName>J. Exp. Algorithmics</b:JournalName>
    <b:Year>2015</b:Year>
    <b:Pages>1-18</b:Pages>
    <b:Volume>19</b:Volume>
    <b:Issue>jan</b:Issue>
    <b:RefOrder>5</b:RefOrder>
  </b:Source>
  <b:Source>
    <b:Tag>Kernighan1982EPS578130</b:Tag>
    <b:SourceType>Book</b:SourceType>
    <b:Guid>{DAF13496-268A-4833-B492-F4283F73F438}</b:Guid>
    <b:Author>
      <b:Author>
        <b:NameList>
          <b:Person>
            <b:Last>Kernighan</b:Last>
            <b:First>B.</b:First>
          </b:Person>
          <b:Person>
            <b:Last>Plauger</b:Last>
            <b:First>P.</b:First>
          </b:Person>
        </b:NameList>
      </b:Author>
    </b:Author>
    <b:Title>The Elements of Programming Style</b:Title>
    <b:Year>1982</b:Year>
    <b:City>New York, NY, USA</b:City>
    <b:Publisher>McGraw-Hill, Inc.</b:Publisher>
    <b:RefOrder>7</b:RefOrder>
  </b:Source>
  <b:Source>
    <b:Tag>Neumann1958CB578873</b:Tag>
    <b:SourceType>Book</b:SourceType>
    <b:Guid>{2FCE2399-30AA-473D-A0D8-BE71DF6BF53A}</b:Guid>
    <b:Title>The Computer and the Brain</b:Title>
    <b:Year>1958</b:Year>
    <b:Author>
      <b:Author>
        <b:NameList>
          <b:Person>
            <b:Last>Neumann</b:Last>
            <b:First>J.</b:First>
          </b:Person>
        </b:NameList>
      </b:Author>
    </b:Author>
    <b:City>New Haven, CT, USA</b:City>
    <b:Publisher>Yale University Press</b:Publisher>
    <b:RefOrder>6</b:RefOrder>
  </b:Source>
</b:Sources>
</file>

<file path=customXml/itemProps1.xml><?xml version="1.0" encoding="utf-8"?>
<ds:datastoreItem xmlns:ds="http://schemas.openxmlformats.org/officeDocument/2006/customXml" ds:itemID="{182C72EB-310F-E345-B0D6-C08595C67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CLEIC</dc:creator>
  <cp:lastModifiedBy>Tiago Silva</cp:lastModifiedBy>
  <cp:revision>2</cp:revision>
  <cp:lastPrinted>2021-02-01T23:27:00Z</cp:lastPrinted>
  <dcterms:created xsi:type="dcterms:W3CDTF">2021-02-01T23:28:00Z</dcterms:created>
  <dcterms:modified xsi:type="dcterms:W3CDTF">2021-02-01T23:28:00Z</dcterms:modified>
</cp:coreProperties>
</file>